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64DF" w:rsidRDefault="003D64DF" w:rsidP="003D64DF">
      <w:pPr>
        <w:autoSpaceDE w:val="0"/>
        <w:autoSpaceDN w:val="0"/>
        <w:adjustRightInd w:val="0"/>
        <w:spacing w:after="0" w:line="240" w:lineRule="auto"/>
        <w:jc w:val="center"/>
        <w:rPr>
          <w:rFonts w:ascii="TTE23F38B0t00" w:hAnsi="TTE23F38B0t00" w:cs="TTE23F38B0t00"/>
          <w:b/>
          <w:color w:val="F12396"/>
          <w:sz w:val="24"/>
          <w:szCs w:val="24"/>
        </w:rPr>
      </w:pPr>
      <w:r>
        <w:rPr>
          <w:rFonts w:ascii="Palatino Linotype" w:hAnsi="Palatino Linotype"/>
          <w:noProof/>
          <w:color w:val="000000"/>
        </w:rPr>
        <w:drawing>
          <wp:inline distT="0" distB="0" distL="0" distR="0">
            <wp:extent cx="1590675" cy="1590675"/>
            <wp:effectExtent l="0" t="0" r="0" b="0"/>
            <wp:docPr id="2" name="Picture 2" descr="C:\Users\bahabue\Downloads\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bahabue\Downloads\image1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64DF" w:rsidRPr="003D64DF" w:rsidRDefault="003D64DF" w:rsidP="003D64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color w:val="0070C0"/>
          <w:sz w:val="24"/>
          <w:szCs w:val="24"/>
        </w:rPr>
      </w:pPr>
      <w:r w:rsidRPr="003D64DF">
        <w:rPr>
          <w:rFonts w:ascii="Times New Roman" w:eastAsia="Times New Roman" w:hAnsi="Times New Roman" w:cs="Times New Roman"/>
          <w:b/>
          <w:iCs/>
          <w:color w:val="0070C0"/>
          <w:sz w:val="24"/>
          <w:szCs w:val="24"/>
        </w:rPr>
        <w:t xml:space="preserve">Global Empowerment Movement </w:t>
      </w:r>
    </w:p>
    <w:p w:rsidR="003D64DF" w:rsidRPr="003D64DF" w:rsidRDefault="003D64DF" w:rsidP="003D64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color w:val="0070C0"/>
          <w:sz w:val="24"/>
          <w:szCs w:val="24"/>
        </w:rPr>
      </w:pPr>
    </w:p>
    <w:p w:rsidR="003D64DF" w:rsidRPr="003D64DF" w:rsidRDefault="003D64DF" w:rsidP="003D64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iCs/>
          <w:color w:val="99336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33450</wp:posOffset>
                </wp:positionH>
                <wp:positionV relativeFrom="paragraph">
                  <wp:posOffset>80010</wp:posOffset>
                </wp:positionV>
                <wp:extent cx="4591050" cy="857250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rrowheads="1"/>
                      </wps:cNvSpPr>
                      <wps:spPr bwMode="auto">
                        <a:xfrm>
                          <a:off x="0" y="0"/>
                          <a:ext cx="45910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18CD" w:rsidRPr="00355166" w:rsidRDefault="00832982" w:rsidP="001418CD">
                            <w:pPr>
                              <w:pStyle w:val="Heading3"/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  <w:sz w:val="20"/>
                                <w:szCs w:val="20"/>
                              </w:rPr>
                            </w:pPr>
                            <w:hyperlink r:id="rId5" w:history="1">
                              <w:r w:rsidR="001418CD" w:rsidRPr="001418CD">
                                <w:rPr>
                                  <w:rStyle w:val="Hyperlink"/>
                                  <w:rFonts w:ascii="Baskerville Old Face" w:hAnsi="Baskerville Old Face" w:cs="Courier New"/>
                                  <w:i/>
                                  <w:color w:val="0070C0"/>
                                  <w:sz w:val="20"/>
                                  <w:szCs w:val="20"/>
                                </w:rPr>
                                <w:t>Acts 20:35</w:t>
                              </w:r>
                            </w:hyperlink>
                            <w:r w:rsidR="001418CD" w:rsidRPr="001418CD">
                              <w:rPr>
                                <w:rFonts w:ascii="Baskerville Old Face" w:hAnsi="Baskerville Old Face"/>
                                <w:i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418CD" w:rsidRPr="00A223D3">
                              <w:rPr>
                                <w:rFonts w:ascii="Baskerville Old Face" w:hAnsi="Baskerville Old Face"/>
                                <w:i/>
                                <w:color w:val="auto"/>
                                <w:sz w:val="20"/>
                                <w:szCs w:val="20"/>
                              </w:rPr>
                              <w:t>“….</w:t>
                            </w:r>
                            <w:r w:rsidR="001418CD">
                              <w:rPr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>I have been a constant example of how you can help those in need by working hard. You should remember the words of the Lord Jesus:</w:t>
                            </w:r>
                            <w:r w:rsidR="001418CD">
                              <w:rPr>
                                <w:rStyle w:val="apple-converted-space"/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> </w:t>
                            </w:r>
                            <w:r w:rsidR="001418CD">
                              <w:rPr>
                                <w:rStyle w:val="woj"/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>‘It is more blessed to give than to receive.’</w:t>
                            </w:r>
                            <w:r w:rsidR="001418CD">
                              <w:rPr>
                                <w:rFonts w:ascii="Helvetica Neue" w:hAnsi="Helvetica Neue"/>
                                <w:color w:val="000000"/>
                                <w:shd w:val="clear" w:color="auto" w:fill="FFFFFF"/>
                              </w:rPr>
                              <w:t xml:space="preserve">” </w:t>
                            </w:r>
                            <w:r w:rsidR="001418CD" w:rsidRPr="00A223D3">
                              <w:rPr>
                                <w:rFonts w:ascii="Helvetica Neue" w:hAnsi="Helvetica Neue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NLT</w:t>
                            </w:r>
                          </w:p>
                          <w:p w:rsidR="003D64DF" w:rsidRPr="007A42EF" w:rsidRDefault="003D64DF" w:rsidP="003D64DF">
                            <w:pPr>
                              <w:pStyle w:val="Heading3"/>
                              <w:jc w:val="center"/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</w:pPr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Je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u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, how he him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 xml:space="preserve">elf 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aid, ‘It i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 w:rsidRPr="007A42EF"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 xml:space="preserve"> more ble</w:t>
                            </w:r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smartTag w:uri="urn:schemas-microsoft-com:office:smarttags" w:element="PersonName">
                              <w:r w:rsidRPr="007A42EF">
                                <w:rPr>
                                  <w:rFonts w:ascii="Baskerville Old Face" w:hAnsi="Baskerville Old Face" w:cs="Courier New"/>
                                  <w:b w:val="0"/>
                                  <w:i/>
                                </w:rPr>
                                <w:t>s</w:t>
                              </w:r>
                            </w:smartTag>
                            <w:r>
                              <w:rPr>
                                <w:rFonts w:ascii="Baskerville Old Face" w:hAnsi="Baskerville Old Face" w:cs="Courier New"/>
                                <w:b w:val="0"/>
                                <w:i/>
                              </w:rPr>
                              <w:t>ed to give than to receive.”</w:t>
                            </w:r>
                          </w:p>
                          <w:p w:rsidR="003D64DF" w:rsidRPr="003D077F" w:rsidRDefault="003D64DF" w:rsidP="003D64DF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left:0;text-align:left;margin-left:73.5pt;margin-top:6.3pt;width:361.5pt;height:6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" filled="f" fillcolor="#0c9" stroked="f">
                <o:lock v:ext="edit" grouping="t"/>
                <v:textbox>
                  <w:txbxContent>
                    <w:p w:rsidR="001418CD" w:rsidRPr="00355166" w:rsidRDefault="00832982" w:rsidP="001418CD">
                      <w:pPr>
                        <w:pStyle w:val="Heading3"/>
                        <w:rPr>
                          <w:rFonts w:ascii="Baskerville Old Face" w:hAnsi="Baskerville Old Face" w:cs="Courier New"/>
                          <w:b w:val="0"/>
                          <w:i/>
                          <w:sz w:val="20"/>
                          <w:szCs w:val="20"/>
                        </w:rPr>
                      </w:pPr>
                      <w:hyperlink r:id="rId6" w:history="1">
                        <w:r w:rsidR="001418CD" w:rsidRPr="001418CD">
                          <w:rPr>
                            <w:rStyle w:val="Hyperlink"/>
                            <w:rFonts w:ascii="Baskerville Old Face" w:hAnsi="Baskerville Old Face" w:cs="Courier New"/>
                            <w:i/>
                            <w:color w:val="0070C0"/>
                            <w:sz w:val="20"/>
                            <w:szCs w:val="20"/>
                          </w:rPr>
                          <w:t>Acts 20:35</w:t>
                        </w:r>
                      </w:hyperlink>
                      <w:r w:rsidR="001418CD" w:rsidRPr="001418CD">
                        <w:rPr>
                          <w:rFonts w:ascii="Baskerville Old Face" w:hAnsi="Baskerville Old Face"/>
                          <w:i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1418CD" w:rsidRPr="00A223D3">
                        <w:rPr>
                          <w:rFonts w:ascii="Baskerville Old Face" w:hAnsi="Baskerville Old Face"/>
                          <w:i/>
                          <w:color w:val="auto"/>
                          <w:sz w:val="20"/>
                          <w:szCs w:val="20"/>
                        </w:rPr>
                        <w:t>“….</w:t>
                      </w:r>
                      <w:r w:rsidR="001418CD">
                        <w:rPr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>I have been a constant example of how you can help those in need by working hard. You should remember the words of the Lord Jesus:</w:t>
                      </w:r>
                      <w:r w:rsidR="001418CD">
                        <w:rPr>
                          <w:rStyle w:val="apple-converted-space"/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> </w:t>
                      </w:r>
                      <w:r w:rsidR="001418CD">
                        <w:rPr>
                          <w:rStyle w:val="woj"/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>‘It is more blessed to give than to receive.’</w:t>
                      </w:r>
                      <w:r w:rsidR="001418CD">
                        <w:rPr>
                          <w:rFonts w:ascii="Helvetica Neue" w:hAnsi="Helvetica Neue"/>
                          <w:color w:val="000000"/>
                          <w:shd w:val="clear" w:color="auto" w:fill="FFFFFF"/>
                        </w:rPr>
                        <w:t xml:space="preserve">” </w:t>
                      </w:r>
                      <w:r w:rsidR="001418CD" w:rsidRPr="00A223D3">
                        <w:rPr>
                          <w:rFonts w:ascii="Helvetica Neue" w:hAnsi="Helvetica Neue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NLT</w:t>
                      </w:r>
                    </w:p>
                    <w:p w:rsidR="003D64DF" w:rsidRPr="007A42EF" w:rsidRDefault="003D64DF" w:rsidP="003D64DF">
                      <w:pPr>
                        <w:pStyle w:val="Heading3"/>
                        <w:jc w:val="center"/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</w:pPr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Je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u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, how he him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 xml:space="preserve">elf 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aid, ‘It i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 w:rsidRPr="007A42EF"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 xml:space="preserve"> more ble</w:t>
                      </w:r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smartTag w:uri="urn:schemas-microsoft-com:office:smarttags" w:element="PersonName">
                        <w:r w:rsidRPr="007A42EF">
                          <w:rPr>
                            <w:rFonts w:ascii="Baskerville Old Face" w:hAnsi="Baskerville Old Face" w:cs="Courier New"/>
                            <w:b w:val="0"/>
                            <w:i/>
                          </w:rPr>
                          <w:t>s</w:t>
                        </w:r>
                      </w:smartTag>
                      <w:r>
                        <w:rPr>
                          <w:rFonts w:ascii="Baskerville Old Face" w:hAnsi="Baskerville Old Face" w:cs="Courier New"/>
                          <w:b w:val="0"/>
                          <w:i/>
                        </w:rPr>
                        <w:t>ed to give than to receive.”</w:t>
                      </w:r>
                    </w:p>
                    <w:p w:rsidR="003D64DF" w:rsidRPr="003D077F" w:rsidRDefault="003D64DF" w:rsidP="003D64DF">
                      <w:pPr>
                        <w:rPr>
                          <w:rFonts w:ascii="Baskerville Old Face" w:hAnsi="Baskerville Old Fac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3D64DF" w:rsidRPr="003D64DF" w:rsidRDefault="003D64DF" w:rsidP="003D64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36"/>
          <w:szCs w:val="36"/>
        </w:rPr>
      </w:pPr>
    </w:p>
    <w:p w:rsidR="003D64DF" w:rsidRDefault="003D64DF" w:rsidP="003D64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36"/>
          <w:szCs w:val="36"/>
        </w:rPr>
      </w:pPr>
    </w:p>
    <w:p w:rsidR="001418CD" w:rsidRDefault="001418CD" w:rsidP="003D64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3D64DF" w:rsidRPr="003D64DF" w:rsidRDefault="003D64DF" w:rsidP="003D64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caps/>
          <w:sz w:val="24"/>
          <w:szCs w:val="24"/>
        </w:rPr>
      </w:pPr>
      <w:r w:rsidRPr="003D64DF">
        <w:rPr>
          <w:rFonts w:ascii="Times New Roman" w:eastAsia="Times New Roman" w:hAnsi="Times New Roman" w:cs="Times New Roman"/>
          <w:b/>
          <w:i/>
          <w:sz w:val="24"/>
          <w:szCs w:val="24"/>
        </w:rPr>
        <w:t>It take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i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a Community to empower live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i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i/>
          <w:sz w:val="24"/>
          <w:szCs w:val="24"/>
        </w:rPr>
        <w:t>!</w:t>
      </w:r>
      <w:r w:rsidRPr="003D64DF">
        <w:rPr>
          <w:rFonts w:ascii="Times New Roman" w:eastAsia="Times New Roman" w:hAnsi="Times New Roman" w:cs="Times New Roman"/>
          <w:b/>
          <w:sz w:val="24"/>
          <w:szCs w:val="24"/>
        </w:rPr>
        <w:t xml:space="preserve"> Join u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sz w:val="24"/>
          <w:szCs w:val="24"/>
        </w:rPr>
        <w:t xml:space="preserve"> a</w:t>
      </w:r>
      <w:smartTag w:uri="urn:schemas-microsoft-com:office:smarttags" w:element="PersonName">
        <w:r w:rsidRPr="003D64DF">
          <w:rPr>
            <w:rFonts w:ascii="Times New Roman" w:eastAsia="Times New Roman" w:hAnsi="Times New Roman" w:cs="Times New Roman"/>
            <w:b/>
            <w:sz w:val="24"/>
            <w:szCs w:val="24"/>
          </w:rPr>
          <w:t>s</w:t>
        </w:r>
      </w:smartTag>
      <w:r w:rsidRPr="003D64DF">
        <w:rPr>
          <w:rFonts w:ascii="Times New Roman" w:eastAsia="Times New Roman" w:hAnsi="Times New Roman" w:cs="Times New Roman"/>
          <w:b/>
          <w:sz w:val="24"/>
          <w:szCs w:val="24"/>
        </w:rPr>
        <w:t xml:space="preserve"> a GEM HOST</w:t>
      </w:r>
    </w:p>
    <w:p w:rsidR="003D64DF" w:rsidRPr="003D64DF" w:rsidRDefault="003D64DF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F12396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D64DF">
        <w:rPr>
          <w:rFonts w:ascii="Times New Roman" w:hAnsi="Times New Roman" w:cs="Times New Roman"/>
          <w:color w:val="000000"/>
          <w:sz w:val="24"/>
          <w:szCs w:val="24"/>
        </w:rPr>
        <w:t xml:space="preserve">Please contact </w:t>
      </w:r>
      <w:r w:rsidR="00832982">
        <w:rPr>
          <w:rFonts w:ascii="Times New Roman" w:hAnsi="Times New Roman" w:cs="Times New Roman"/>
          <w:color w:val="000000"/>
          <w:sz w:val="24"/>
          <w:szCs w:val="24"/>
        </w:rPr>
        <w:t>us</w:t>
      </w:r>
      <w:bookmarkStart w:id="0" w:name="_GoBack"/>
      <w:bookmarkEnd w:id="0"/>
      <w:r w:rsidRPr="003D64DF">
        <w:rPr>
          <w:rFonts w:ascii="Times New Roman" w:hAnsi="Times New Roman" w:cs="Times New Roman"/>
          <w:color w:val="000000"/>
          <w:sz w:val="24"/>
          <w:szCs w:val="24"/>
        </w:rPr>
        <w:t xml:space="preserve"> at </w:t>
      </w:r>
      <w:hyperlink r:id="rId7" w:history="1">
        <w:r w:rsidR="003D64DF" w:rsidRPr="00316778">
          <w:rPr>
            <w:rStyle w:val="Hyperlink"/>
            <w:rFonts w:ascii="Times New Roman" w:hAnsi="Times New Roman" w:cs="Times New Roman"/>
            <w:sz w:val="24"/>
            <w:szCs w:val="24"/>
          </w:rPr>
          <w:t>globalempowermentmove@gmail.com</w:t>
        </w:r>
      </w:hyperlink>
      <w:r w:rsidRPr="003D64DF">
        <w:rPr>
          <w:rFonts w:ascii="Times New Roman" w:hAnsi="Times New Roman" w:cs="Times New Roman"/>
          <w:color w:val="000000"/>
          <w:sz w:val="24"/>
          <w:szCs w:val="24"/>
        </w:rPr>
        <w:t xml:space="preserve"> for mailing address to submit completed donation forms</w:t>
      </w: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F12396"/>
          <w:sz w:val="24"/>
          <w:szCs w:val="24"/>
        </w:rPr>
      </w:pPr>
    </w:p>
    <w:p w:rsidR="00F06060" w:rsidRPr="003D64DF" w:rsidRDefault="00F06060" w:rsidP="006F723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3D64DF">
        <w:rPr>
          <w:rFonts w:ascii="Times New Roman" w:hAnsi="Times New Roman" w:cs="Times New Roman"/>
          <w:b/>
          <w:color w:val="0070C0"/>
          <w:sz w:val="24"/>
          <w:szCs w:val="24"/>
        </w:rPr>
        <w:t>Event Host Sign In Form</w:t>
      </w:r>
    </w:p>
    <w:p w:rsidR="003D64DF" w:rsidRDefault="003D64DF" w:rsidP="00F06060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Name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 xml:space="preserve">_________________________________________ </w:t>
      </w:r>
    </w:p>
    <w:p w:rsidR="006F7237" w:rsidRPr="00355166" w:rsidRDefault="006F7237" w:rsidP="006F7237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Email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 xml:space="preserve">_________________________________________ </w:t>
      </w:r>
    </w:p>
    <w:p w:rsidR="006F7237" w:rsidRPr="00355166" w:rsidRDefault="006F7237" w:rsidP="006F7237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Address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 xml:space="preserve">_________________________________________ </w:t>
      </w:r>
    </w:p>
    <w:p w:rsidR="006F7237" w:rsidRPr="00355166" w:rsidRDefault="006F7237" w:rsidP="006F7237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ity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</w:t>
      </w:r>
    </w:p>
    <w:p w:rsidR="006F7237" w:rsidRPr="00355166" w:rsidRDefault="006F7237" w:rsidP="006F7237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ate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 xml:space="preserve">_________________________________________ </w:t>
      </w:r>
    </w:p>
    <w:p w:rsidR="006F7237" w:rsidRPr="00355166" w:rsidRDefault="006F7237" w:rsidP="006F7237">
      <w:pPr>
        <w:rPr>
          <w:rFonts w:ascii="Times New Roman" w:hAnsi="Times New Roman" w:cs="Times New Roman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Zip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 xml:space="preserve">I would like to make a contribution to </w:t>
      </w:r>
      <w:r w:rsidR="00C82B79" w:rsidRPr="003D64DF">
        <w:rPr>
          <w:rFonts w:ascii="Times New Roman" w:eastAsia="Times New Roman" w:hAnsi="Times New Roman" w:cs="Times New Roman"/>
          <w:b/>
          <w:sz w:val="24"/>
          <w:szCs w:val="24"/>
        </w:rPr>
        <w:t xml:space="preserve">GEM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in the amount of: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 xml:space="preserve"> _ $150 _ $75 _ $50 _ $10 _ $_______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b/>
          <w:color w:val="000000"/>
          <w:sz w:val="24"/>
          <w:szCs w:val="24"/>
        </w:rPr>
        <w:t>_ I have enclosed a check.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Cs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 xml:space="preserve">(Please make check payable to </w:t>
      </w:r>
      <w:r w:rsidR="00C82B79" w:rsidRPr="003D64DF">
        <w:rPr>
          <w:rFonts w:ascii="Times New Roman" w:eastAsia="Times New Roman" w:hAnsi="Times New Roman" w:cs="Times New Roman"/>
          <w:b/>
          <w:sz w:val="24"/>
          <w:szCs w:val="24"/>
        </w:rPr>
        <w:t>GEM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b/>
          <w:color w:val="000000"/>
          <w:sz w:val="24"/>
          <w:szCs w:val="24"/>
        </w:rPr>
        <w:t>_ I would like to pay via credit card: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(Choose one) AMEX Visa MasterCard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_ I would like to make monthly/quarterly/yearly recurring payments via credit card! (Circle One)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lastRenderedPageBreak/>
        <w:t>Name on Card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</w:t>
      </w:r>
    </w:p>
    <w:p w:rsidR="006F7237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Card Number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</w:t>
      </w:r>
    </w:p>
    <w:p w:rsidR="006F7237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Expiration Date: _______/_______Vin Number (required): ________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Name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Organization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82B79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Address (required)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____________________________________</w:t>
      </w:r>
    </w:p>
    <w:p w:rsidR="00C82B79" w:rsidRDefault="00C82B79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Phone (required)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E-Mail (required)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</w:t>
      </w:r>
    </w:p>
    <w:p w:rsidR="00C82B79" w:rsidRPr="00355166" w:rsidRDefault="00C82B79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_ I would like to be added to your mailing list.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_ I would like to attend/host a</w:t>
      </w:r>
      <w:r>
        <w:rPr>
          <w:rFonts w:ascii="Times New Roman" w:hAnsi="Times New Roman" w:cs="Times New Roman"/>
          <w:color w:val="000000"/>
          <w:sz w:val="24"/>
          <w:szCs w:val="24"/>
        </w:rPr>
        <w:t>n event</w:t>
      </w:r>
      <w:r w:rsidRPr="0035516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Comments: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</w:t>
      </w:r>
    </w:p>
    <w:p w:rsidR="006F7237" w:rsidRPr="00355166" w:rsidRDefault="006F7237" w:rsidP="006F72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5516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</w:t>
      </w:r>
    </w:p>
    <w:p w:rsidR="00BC7862" w:rsidRDefault="00BC7862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C7862" w:rsidRDefault="00BC7862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C7862" w:rsidRDefault="00BC7862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C7862" w:rsidRPr="003D64DF" w:rsidRDefault="00BC7862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06060" w:rsidRPr="003D64DF" w:rsidRDefault="00F06060" w:rsidP="00F06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B23CF" w:rsidRPr="003D64DF" w:rsidRDefault="007B23CF">
      <w:pPr>
        <w:rPr>
          <w:rFonts w:ascii="Times New Roman" w:hAnsi="Times New Roman" w:cs="Times New Roman"/>
          <w:sz w:val="24"/>
          <w:szCs w:val="24"/>
        </w:rPr>
      </w:pPr>
    </w:p>
    <w:sectPr w:rsidR="007B23CF" w:rsidRPr="003D64DF" w:rsidSect="001C7F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E23F38B0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0MDA2sTQ0MzWyMLNU0lEKTi0uzszPAykwrAUA6wgfMiwAAAA="/>
  </w:docVars>
  <w:rsids>
    <w:rsidRoot w:val="00F06060"/>
    <w:rsid w:val="00001D3F"/>
    <w:rsid w:val="0000227A"/>
    <w:rsid w:val="00002935"/>
    <w:rsid w:val="00002B06"/>
    <w:rsid w:val="0000464A"/>
    <w:rsid w:val="0000494A"/>
    <w:rsid w:val="00004E52"/>
    <w:rsid w:val="00005605"/>
    <w:rsid w:val="000066FC"/>
    <w:rsid w:val="00006ED5"/>
    <w:rsid w:val="00007330"/>
    <w:rsid w:val="000074CF"/>
    <w:rsid w:val="000078AC"/>
    <w:rsid w:val="0001062A"/>
    <w:rsid w:val="00012A53"/>
    <w:rsid w:val="000131BC"/>
    <w:rsid w:val="0001375D"/>
    <w:rsid w:val="00013CF3"/>
    <w:rsid w:val="00013D19"/>
    <w:rsid w:val="00014AAF"/>
    <w:rsid w:val="000150F6"/>
    <w:rsid w:val="00015D15"/>
    <w:rsid w:val="00016136"/>
    <w:rsid w:val="00016E89"/>
    <w:rsid w:val="000213AA"/>
    <w:rsid w:val="000217EA"/>
    <w:rsid w:val="00022086"/>
    <w:rsid w:val="0002227F"/>
    <w:rsid w:val="0002367B"/>
    <w:rsid w:val="00024554"/>
    <w:rsid w:val="000253CD"/>
    <w:rsid w:val="00025AB4"/>
    <w:rsid w:val="000261D2"/>
    <w:rsid w:val="000308DA"/>
    <w:rsid w:val="00031E7D"/>
    <w:rsid w:val="0003279E"/>
    <w:rsid w:val="00033455"/>
    <w:rsid w:val="00033707"/>
    <w:rsid w:val="00034DB3"/>
    <w:rsid w:val="00035C6F"/>
    <w:rsid w:val="00035D79"/>
    <w:rsid w:val="00036654"/>
    <w:rsid w:val="00037A6E"/>
    <w:rsid w:val="00037FC4"/>
    <w:rsid w:val="000410F9"/>
    <w:rsid w:val="00041333"/>
    <w:rsid w:val="00041566"/>
    <w:rsid w:val="00042329"/>
    <w:rsid w:val="00042456"/>
    <w:rsid w:val="00042583"/>
    <w:rsid w:val="000429CA"/>
    <w:rsid w:val="00042C3D"/>
    <w:rsid w:val="00044BDE"/>
    <w:rsid w:val="000453BF"/>
    <w:rsid w:val="0004639C"/>
    <w:rsid w:val="0004730D"/>
    <w:rsid w:val="00051576"/>
    <w:rsid w:val="000525DC"/>
    <w:rsid w:val="00053639"/>
    <w:rsid w:val="00053A17"/>
    <w:rsid w:val="0005447C"/>
    <w:rsid w:val="000545F4"/>
    <w:rsid w:val="000546E7"/>
    <w:rsid w:val="00054F7D"/>
    <w:rsid w:val="00060384"/>
    <w:rsid w:val="000612C9"/>
    <w:rsid w:val="00062AC4"/>
    <w:rsid w:val="0006308D"/>
    <w:rsid w:val="00063B1C"/>
    <w:rsid w:val="000645A3"/>
    <w:rsid w:val="00065369"/>
    <w:rsid w:val="000657B1"/>
    <w:rsid w:val="00065DFF"/>
    <w:rsid w:val="000663CA"/>
    <w:rsid w:val="000675CF"/>
    <w:rsid w:val="00071CF3"/>
    <w:rsid w:val="00072A9B"/>
    <w:rsid w:val="00072FE8"/>
    <w:rsid w:val="00074363"/>
    <w:rsid w:val="00075415"/>
    <w:rsid w:val="000769E2"/>
    <w:rsid w:val="00076DB9"/>
    <w:rsid w:val="000775F9"/>
    <w:rsid w:val="00077847"/>
    <w:rsid w:val="000778DB"/>
    <w:rsid w:val="00077C42"/>
    <w:rsid w:val="000812A6"/>
    <w:rsid w:val="000814FB"/>
    <w:rsid w:val="00081B0B"/>
    <w:rsid w:val="000829F4"/>
    <w:rsid w:val="00084A63"/>
    <w:rsid w:val="00084DD9"/>
    <w:rsid w:val="00084F09"/>
    <w:rsid w:val="000853A8"/>
    <w:rsid w:val="000856DF"/>
    <w:rsid w:val="0008586A"/>
    <w:rsid w:val="000863C4"/>
    <w:rsid w:val="000868EE"/>
    <w:rsid w:val="00086A73"/>
    <w:rsid w:val="0008715B"/>
    <w:rsid w:val="0008785F"/>
    <w:rsid w:val="00087CDC"/>
    <w:rsid w:val="00091B8F"/>
    <w:rsid w:val="00091DA4"/>
    <w:rsid w:val="00093D99"/>
    <w:rsid w:val="0009437C"/>
    <w:rsid w:val="00094684"/>
    <w:rsid w:val="0009481E"/>
    <w:rsid w:val="00094950"/>
    <w:rsid w:val="00095E59"/>
    <w:rsid w:val="00096EE7"/>
    <w:rsid w:val="000974BD"/>
    <w:rsid w:val="00097650"/>
    <w:rsid w:val="00097FF3"/>
    <w:rsid w:val="000A0FBC"/>
    <w:rsid w:val="000A1267"/>
    <w:rsid w:val="000A1920"/>
    <w:rsid w:val="000A2402"/>
    <w:rsid w:val="000A251B"/>
    <w:rsid w:val="000A2FA2"/>
    <w:rsid w:val="000A3869"/>
    <w:rsid w:val="000A3BD2"/>
    <w:rsid w:val="000A3F9F"/>
    <w:rsid w:val="000A5150"/>
    <w:rsid w:val="000A5246"/>
    <w:rsid w:val="000A5808"/>
    <w:rsid w:val="000A590D"/>
    <w:rsid w:val="000A640F"/>
    <w:rsid w:val="000A699C"/>
    <w:rsid w:val="000A6AF5"/>
    <w:rsid w:val="000A746F"/>
    <w:rsid w:val="000A7758"/>
    <w:rsid w:val="000B07A0"/>
    <w:rsid w:val="000B11BC"/>
    <w:rsid w:val="000B140F"/>
    <w:rsid w:val="000B14CE"/>
    <w:rsid w:val="000B1805"/>
    <w:rsid w:val="000B1B9C"/>
    <w:rsid w:val="000B208B"/>
    <w:rsid w:val="000B251C"/>
    <w:rsid w:val="000B3606"/>
    <w:rsid w:val="000B3A5D"/>
    <w:rsid w:val="000B425C"/>
    <w:rsid w:val="000B48F9"/>
    <w:rsid w:val="000B496E"/>
    <w:rsid w:val="000B56C7"/>
    <w:rsid w:val="000B586D"/>
    <w:rsid w:val="000B5B46"/>
    <w:rsid w:val="000B62AA"/>
    <w:rsid w:val="000B6584"/>
    <w:rsid w:val="000C0239"/>
    <w:rsid w:val="000C272B"/>
    <w:rsid w:val="000C2E56"/>
    <w:rsid w:val="000C342F"/>
    <w:rsid w:val="000C4132"/>
    <w:rsid w:val="000C4E8C"/>
    <w:rsid w:val="000C54AD"/>
    <w:rsid w:val="000C5CA3"/>
    <w:rsid w:val="000C5D27"/>
    <w:rsid w:val="000C677E"/>
    <w:rsid w:val="000C6940"/>
    <w:rsid w:val="000C7B59"/>
    <w:rsid w:val="000D0D6E"/>
    <w:rsid w:val="000D18DF"/>
    <w:rsid w:val="000D4BBE"/>
    <w:rsid w:val="000D529D"/>
    <w:rsid w:val="000D54DD"/>
    <w:rsid w:val="000D5A40"/>
    <w:rsid w:val="000D7328"/>
    <w:rsid w:val="000D7F6A"/>
    <w:rsid w:val="000E0148"/>
    <w:rsid w:val="000E02F8"/>
    <w:rsid w:val="000E10C0"/>
    <w:rsid w:val="000E21AE"/>
    <w:rsid w:val="000E270F"/>
    <w:rsid w:val="000E3BF6"/>
    <w:rsid w:val="000E424D"/>
    <w:rsid w:val="000E48A7"/>
    <w:rsid w:val="000E625E"/>
    <w:rsid w:val="000E67A3"/>
    <w:rsid w:val="000E70EE"/>
    <w:rsid w:val="000E77E7"/>
    <w:rsid w:val="000F0247"/>
    <w:rsid w:val="000F02B7"/>
    <w:rsid w:val="000F124B"/>
    <w:rsid w:val="000F14EC"/>
    <w:rsid w:val="000F1E55"/>
    <w:rsid w:val="000F25F0"/>
    <w:rsid w:val="000F25FB"/>
    <w:rsid w:val="000F27C5"/>
    <w:rsid w:val="000F3DF3"/>
    <w:rsid w:val="000F5637"/>
    <w:rsid w:val="000F56D5"/>
    <w:rsid w:val="000F6119"/>
    <w:rsid w:val="000F71BD"/>
    <w:rsid w:val="000F7507"/>
    <w:rsid w:val="001003C1"/>
    <w:rsid w:val="00100E67"/>
    <w:rsid w:val="00100FE8"/>
    <w:rsid w:val="00100FF0"/>
    <w:rsid w:val="00101A72"/>
    <w:rsid w:val="00101ABF"/>
    <w:rsid w:val="00101B42"/>
    <w:rsid w:val="00101EA2"/>
    <w:rsid w:val="00102878"/>
    <w:rsid w:val="00102914"/>
    <w:rsid w:val="001041C8"/>
    <w:rsid w:val="001042DD"/>
    <w:rsid w:val="00104E97"/>
    <w:rsid w:val="001060F2"/>
    <w:rsid w:val="001064CE"/>
    <w:rsid w:val="001068E9"/>
    <w:rsid w:val="001068F9"/>
    <w:rsid w:val="0010693A"/>
    <w:rsid w:val="00107133"/>
    <w:rsid w:val="00107FCB"/>
    <w:rsid w:val="0011034A"/>
    <w:rsid w:val="00111451"/>
    <w:rsid w:val="0011205E"/>
    <w:rsid w:val="00112522"/>
    <w:rsid w:val="00112A36"/>
    <w:rsid w:val="00112D47"/>
    <w:rsid w:val="001130E3"/>
    <w:rsid w:val="00113170"/>
    <w:rsid w:val="001133C4"/>
    <w:rsid w:val="00114F96"/>
    <w:rsid w:val="00115CC1"/>
    <w:rsid w:val="00115EEC"/>
    <w:rsid w:val="00115F63"/>
    <w:rsid w:val="00115FDE"/>
    <w:rsid w:val="001164EA"/>
    <w:rsid w:val="00120211"/>
    <w:rsid w:val="001210E7"/>
    <w:rsid w:val="0012144E"/>
    <w:rsid w:val="00122679"/>
    <w:rsid w:val="00122A69"/>
    <w:rsid w:val="00122CB4"/>
    <w:rsid w:val="0012313A"/>
    <w:rsid w:val="0012333A"/>
    <w:rsid w:val="001233F6"/>
    <w:rsid w:val="00123BEA"/>
    <w:rsid w:val="00125009"/>
    <w:rsid w:val="001259CF"/>
    <w:rsid w:val="00126314"/>
    <w:rsid w:val="00126977"/>
    <w:rsid w:val="00126B5E"/>
    <w:rsid w:val="00126EE5"/>
    <w:rsid w:val="00127F23"/>
    <w:rsid w:val="00130266"/>
    <w:rsid w:val="00130570"/>
    <w:rsid w:val="00130FBE"/>
    <w:rsid w:val="0013124C"/>
    <w:rsid w:val="001315C9"/>
    <w:rsid w:val="00131B80"/>
    <w:rsid w:val="00131DE7"/>
    <w:rsid w:val="00132065"/>
    <w:rsid w:val="00133736"/>
    <w:rsid w:val="00133B24"/>
    <w:rsid w:val="00135CF7"/>
    <w:rsid w:val="00136DC9"/>
    <w:rsid w:val="00136E54"/>
    <w:rsid w:val="00137290"/>
    <w:rsid w:val="0013766B"/>
    <w:rsid w:val="00141382"/>
    <w:rsid w:val="00141414"/>
    <w:rsid w:val="001418CD"/>
    <w:rsid w:val="00142E7D"/>
    <w:rsid w:val="00144CC2"/>
    <w:rsid w:val="00144F24"/>
    <w:rsid w:val="00144FF8"/>
    <w:rsid w:val="001456FF"/>
    <w:rsid w:val="00146032"/>
    <w:rsid w:val="00146434"/>
    <w:rsid w:val="00147383"/>
    <w:rsid w:val="00147B31"/>
    <w:rsid w:val="001500B6"/>
    <w:rsid w:val="00150232"/>
    <w:rsid w:val="00150442"/>
    <w:rsid w:val="0015164E"/>
    <w:rsid w:val="00152144"/>
    <w:rsid w:val="00152201"/>
    <w:rsid w:val="0015259C"/>
    <w:rsid w:val="0015266E"/>
    <w:rsid w:val="00152C9B"/>
    <w:rsid w:val="0015322C"/>
    <w:rsid w:val="00153CEF"/>
    <w:rsid w:val="00154327"/>
    <w:rsid w:val="00155AA2"/>
    <w:rsid w:val="0015627B"/>
    <w:rsid w:val="00156B59"/>
    <w:rsid w:val="001607E5"/>
    <w:rsid w:val="00160AB3"/>
    <w:rsid w:val="00161CFD"/>
    <w:rsid w:val="001623FB"/>
    <w:rsid w:val="001626C1"/>
    <w:rsid w:val="0016326D"/>
    <w:rsid w:val="00163680"/>
    <w:rsid w:val="001642C0"/>
    <w:rsid w:val="0016472F"/>
    <w:rsid w:val="00164B96"/>
    <w:rsid w:val="00164BC6"/>
    <w:rsid w:val="00164F81"/>
    <w:rsid w:val="00165043"/>
    <w:rsid w:val="00165228"/>
    <w:rsid w:val="001662D8"/>
    <w:rsid w:val="001667F0"/>
    <w:rsid w:val="00166E56"/>
    <w:rsid w:val="00170C3E"/>
    <w:rsid w:val="00170E6D"/>
    <w:rsid w:val="001719CE"/>
    <w:rsid w:val="00171E41"/>
    <w:rsid w:val="00172932"/>
    <w:rsid w:val="00173085"/>
    <w:rsid w:val="001759E1"/>
    <w:rsid w:val="001769A7"/>
    <w:rsid w:val="001774DD"/>
    <w:rsid w:val="0017765C"/>
    <w:rsid w:val="0017776E"/>
    <w:rsid w:val="0018032E"/>
    <w:rsid w:val="00180382"/>
    <w:rsid w:val="00180D28"/>
    <w:rsid w:val="00181572"/>
    <w:rsid w:val="00181D20"/>
    <w:rsid w:val="00182890"/>
    <w:rsid w:val="00183551"/>
    <w:rsid w:val="001846FB"/>
    <w:rsid w:val="00184FB7"/>
    <w:rsid w:val="001855D8"/>
    <w:rsid w:val="00186FF8"/>
    <w:rsid w:val="00187697"/>
    <w:rsid w:val="00187909"/>
    <w:rsid w:val="001908ED"/>
    <w:rsid w:val="00190F0A"/>
    <w:rsid w:val="00191040"/>
    <w:rsid w:val="00191556"/>
    <w:rsid w:val="0019166E"/>
    <w:rsid w:val="00192EAF"/>
    <w:rsid w:val="001936A7"/>
    <w:rsid w:val="00193D2A"/>
    <w:rsid w:val="00196134"/>
    <w:rsid w:val="001961A8"/>
    <w:rsid w:val="001967D6"/>
    <w:rsid w:val="001968B4"/>
    <w:rsid w:val="0019717E"/>
    <w:rsid w:val="0019776C"/>
    <w:rsid w:val="00197914"/>
    <w:rsid w:val="001A0480"/>
    <w:rsid w:val="001A0A92"/>
    <w:rsid w:val="001A4225"/>
    <w:rsid w:val="001A436E"/>
    <w:rsid w:val="001A4C75"/>
    <w:rsid w:val="001A4FB0"/>
    <w:rsid w:val="001A4FC3"/>
    <w:rsid w:val="001A5E09"/>
    <w:rsid w:val="001A6FC3"/>
    <w:rsid w:val="001B1405"/>
    <w:rsid w:val="001B218A"/>
    <w:rsid w:val="001B2681"/>
    <w:rsid w:val="001B2A26"/>
    <w:rsid w:val="001B3A8F"/>
    <w:rsid w:val="001B5524"/>
    <w:rsid w:val="001B56DD"/>
    <w:rsid w:val="001B5F36"/>
    <w:rsid w:val="001B7241"/>
    <w:rsid w:val="001B7EF3"/>
    <w:rsid w:val="001B7EFC"/>
    <w:rsid w:val="001C00CC"/>
    <w:rsid w:val="001C0DAF"/>
    <w:rsid w:val="001C257A"/>
    <w:rsid w:val="001C2867"/>
    <w:rsid w:val="001C3477"/>
    <w:rsid w:val="001C4317"/>
    <w:rsid w:val="001C4575"/>
    <w:rsid w:val="001C488E"/>
    <w:rsid w:val="001C5476"/>
    <w:rsid w:val="001C581B"/>
    <w:rsid w:val="001C5DD8"/>
    <w:rsid w:val="001C608C"/>
    <w:rsid w:val="001C70A4"/>
    <w:rsid w:val="001D0F8E"/>
    <w:rsid w:val="001D172C"/>
    <w:rsid w:val="001D1B13"/>
    <w:rsid w:val="001D3ACD"/>
    <w:rsid w:val="001D3F36"/>
    <w:rsid w:val="001D434C"/>
    <w:rsid w:val="001D4A21"/>
    <w:rsid w:val="001D56C1"/>
    <w:rsid w:val="001D5D7A"/>
    <w:rsid w:val="001D68FD"/>
    <w:rsid w:val="001D7221"/>
    <w:rsid w:val="001E075D"/>
    <w:rsid w:val="001E1254"/>
    <w:rsid w:val="001E15C1"/>
    <w:rsid w:val="001E1771"/>
    <w:rsid w:val="001E1D30"/>
    <w:rsid w:val="001E264E"/>
    <w:rsid w:val="001E28BE"/>
    <w:rsid w:val="001E28D1"/>
    <w:rsid w:val="001E2D34"/>
    <w:rsid w:val="001E2F05"/>
    <w:rsid w:val="001E334F"/>
    <w:rsid w:val="001E35AE"/>
    <w:rsid w:val="001E3985"/>
    <w:rsid w:val="001E3E51"/>
    <w:rsid w:val="001E4144"/>
    <w:rsid w:val="001E43C9"/>
    <w:rsid w:val="001E47E0"/>
    <w:rsid w:val="001E5743"/>
    <w:rsid w:val="001E5C33"/>
    <w:rsid w:val="001E5CCD"/>
    <w:rsid w:val="001E64B1"/>
    <w:rsid w:val="001E6A92"/>
    <w:rsid w:val="001E77D8"/>
    <w:rsid w:val="001F023C"/>
    <w:rsid w:val="001F0EEA"/>
    <w:rsid w:val="001F1BC4"/>
    <w:rsid w:val="001F1E9B"/>
    <w:rsid w:val="001F280E"/>
    <w:rsid w:val="001F3110"/>
    <w:rsid w:val="001F3157"/>
    <w:rsid w:val="001F347A"/>
    <w:rsid w:val="001F38BB"/>
    <w:rsid w:val="001F411A"/>
    <w:rsid w:val="001F4A03"/>
    <w:rsid w:val="001F4E08"/>
    <w:rsid w:val="001F4E40"/>
    <w:rsid w:val="001F524D"/>
    <w:rsid w:val="001F5955"/>
    <w:rsid w:val="001F5C52"/>
    <w:rsid w:val="001F6089"/>
    <w:rsid w:val="001F60C5"/>
    <w:rsid w:val="001F701C"/>
    <w:rsid w:val="001F7A34"/>
    <w:rsid w:val="00200292"/>
    <w:rsid w:val="00200339"/>
    <w:rsid w:val="00200DF4"/>
    <w:rsid w:val="0020162C"/>
    <w:rsid w:val="002020B5"/>
    <w:rsid w:val="00203565"/>
    <w:rsid w:val="00204343"/>
    <w:rsid w:val="00205089"/>
    <w:rsid w:val="00206AE6"/>
    <w:rsid w:val="00206F1A"/>
    <w:rsid w:val="0020719C"/>
    <w:rsid w:val="0020741A"/>
    <w:rsid w:val="00207567"/>
    <w:rsid w:val="00210075"/>
    <w:rsid w:val="00211B4B"/>
    <w:rsid w:val="002121C2"/>
    <w:rsid w:val="00212EE6"/>
    <w:rsid w:val="002136F0"/>
    <w:rsid w:val="00213AE5"/>
    <w:rsid w:val="00213DB5"/>
    <w:rsid w:val="002148C3"/>
    <w:rsid w:val="002156B7"/>
    <w:rsid w:val="00217FF6"/>
    <w:rsid w:val="00220C76"/>
    <w:rsid w:val="002212EF"/>
    <w:rsid w:val="002215A4"/>
    <w:rsid w:val="00221EF2"/>
    <w:rsid w:val="00224417"/>
    <w:rsid w:val="0022446D"/>
    <w:rsid w:val="0022465C"/>
    <w:rsid w:val="00224BBE"/>
    <w:rsid w:val="00226650"/>
    <w:rsid w:val="002268B8"/>
    <w:rsid w:val="00226938"/>
    <w:rsid w:val="00226F7C"/>
    <w:rsid w:val="00227C7A"/>
    <w:rsid w:val="00230349"/>
    <w:rsid w:val="0023050C"/>
    <w:rsid w:val="00230C25"/>
    <w:rsid w:val="00230CA6"/>
    <w:rsid w:val="0023122A"/>
    <w:rsid w:val="00231F23"/>
    <w:rsid w:val="00231FED"/>
    <w:rsid w:val="0023244F"/>
    <w:rsid w:val="002327CF"/>
    <w:rsid w:val="00232BEF"/>
    <w:rsid w:val="00234351"/>
    <w:rsid w:val="002345EF"/>
    <w:rsid w:val="0023467C"/>
    <w:rsid w:val="002350E3"/>
    <w:rsid w:val="002352CF"/>
    <w:rsid w:val="00235C88"/>
    <w:rsid w:val="00235E65"/>
    <w:rsid w:val="002361E0"/>
    <w:rsid w:val="002371EF"/>
    <w:rsid w:val="0023726F"/>
    <w:rsid w:val="00237549"/>
    <w:rsid w:val="0023794B"/>
    <w:rsid w:val="00237BEF"/>
    <w:rsid w:val="002402CE"/>
    <w:rsid w:val="00240D5C"/>
    <w:rsid w:val="00241AB9"/>
    <w:rsid w:val="00241C25"/>
    <w:rsid w:val="0024225D"/>
    <w:rsid w:val="002422E7"/>
    <w:rsid w:val="00242CB9"/>
    <w:rsid w:val="00244C58"/>
    <w:rsid w:val="002463F4"/>
    <w:rsid w:val="0024650C"/>
    <w:rsid w:val="0024681B"/>
    <w:rsid w:val="00246B72"/>
    <w:rsid w:val="00246ED8"/>
    <w:rsid w:val="0025027A"/>
    <w:rsid w:val="00250903"/>
    <w:rsid w:val="00250E28"/>
    <w:rsid w:val="00251D18"/>
    <w:rsid w:val="00252D64"/>
    <w:rsid w:val="002539C8"/>
    <w:rsid w:val="00253E37"/>
    <w:rsid w:val="00254BE9"/>
    <w:rsid w:val="00255A9B"/>
    <w:rsid w:val="00256A97"/>
    <w:rsid w:val="0025714B"/>
    <w:rsid w:val="00257CF4"/>
    <w:rsid w:val="00260122"/>
    <w:rsid w:val="00260F9E"/>
    <w:rsid w:val="00261D4D"/>
    <w:rsid w:val="0026248D"/>
    <w:rsid w:val="00263341"/>
    <w:rsid w:val="002634AC"/>
    <w:rsid w:val="00263DA5"/>
    <w:rsid w:val="002666D0"/>
    <w:rsid w:val="0026735A"/>
    <w:rsid w:val="00267D9E"/>
    <w:rsid w:val="0027156F"/>
    <w:rsid w:val="0027201B"/>
    <w:rsid w:val="00272A9B"/>
    <w:rsid w:val="00272F46"/>
    <w:rsid w:val="00273409"/>
    <w:rsid w:val="00273B48"/>
    <w:rsid w:val="002752C4"/>
    <w:rsid w:val="0027745A"/>
    <w:rsid w:val="00280495"/>
    <w:rsid w:val="0028066E"/>
    <w:rsid w:val="00280921"/>
    <w:rsid w:val="00281388"/>
    <w:rsid w:val="00281A32"/>
    <w:rsid w:val="00281C6A"/>
    <w:rsid w:val="0028229F"/>
    <w:rsid w:val="00282520"/>
    <w:rsid w:val="00282E28"/>
    <w:rsid w:val="00283985"/>
    <w:rsid w:val="00284245"/>
    <w:rsid w:val="002848C8"/>
    <w:rsid w:val="00284A12"/>
    <w:rsid w:val="0028687F"/>
    <w:rsid w:val="0028733B"/>
    <w:rsid w:val="0028743E"/>
    <w:rsid w:val="00287719"/>
    <w:rsid w:val="002902C5"/>
    <w:rsid w:val="00290C00"/>
    <w:rsid w:val="00290C2B"/>
    <w:rsid w:val="00290E01"/>
    <w:rsid w:val="00293192"/>
    <w:rsid w:val="0029592F"/>
    <w:rsid w:val="0029643E"/>
    <w:rsid w:val="0029654A"/>
    <w:rsid w:val="002974E3"/>
    <w:rsid w:val="002A0165"/>
    <w:rsid w:val="002A2293"/>
    <w:rsid w:val="002A246D"/>
    <w:rsid w:val="002A2A87"/>
    <w:rsid w:val="002A30D0"/>
    <w:rsid w:val="002A3C00"/>
    <w:rsid w:val="002A3EFF"/>
    <w:rsid w:val="002A42E7"/>
    <w:rsid w:val="002A4953"/>
    <w:rsid w:val="002A4CC5"/>
    <w:rsid w:val="002A680E"/>
    <w:rsid w:val="002A6EEE"/>
    <w:rsid w:val="002A7992"/>
    <w:rsid w:val="002B01BA"/>
    <w:rsid w:val="002B1206"/>
    <w:rsid w:val="002B4510"/>
    <w:rsid w:val="002B4E6D"/>
    <w:rsid w:val="002B618A"/>
    <w:rsid w:val="002B70F1"/>
    <w:rsid w:val="002C1312"/>
    <w:rsid w:val="002C16B6"/>
    <w:rsid w:val="002C25DA"/>
    <w:rsid w:val="002C3BE5"/>
    <w:rsid w:val="002C40BE"/>
    <w:rsid w:val="002C46F2"/>
    <w:rsid w:val="002C4A2F"/>
    <w:rsid w:val="002C4D74"/>
    <w:rsid w:val="002C505B"/>
    <w:rsid w:val="002C58E7"/>
    <w:rsid w:val="002C5E2E"/>
    <w:rsid w:val="002D0C08"/>
    <w:rsid w:val="002D19AA"/>
    <w:rsid w:val="002D2801"/>
    <w:rsid w:val="002D2A82"/>
    <w:rsid w:val="002D2BBE"/>
    <w:rsid w:val="002D38E7"/>
    <w:rsid w:val="002D4FC7"/>
    <w:rsid w:val="002D55B1"/>
    <w:rsid w:val="002D653A"/>
    <w:rsid w:val="002D665D"/>
    <w:rsid w:val="002E0AD2"/>
    <w:rsid w:val="002E243F"/>
    <w:rsid w:val="002E34BE"/>
    <w:rsid w:val="002E3797"/>
    <w:rsid w:val="002E4DE8"/>
    <w:rsid w:val="002E66C0"/>
    <w:rsid w:val="002E7051"/>
    <w:rsid w:val="002E7411"/>
    <w:rsid w:val="002E7592"/>
    <w:rsid w:val="002F0682"/>
    <w:rsid w:val="002F07BC"/>
    <w:rsid w:val="002F2791"/>
    <w:rsid w:val="002F38FE"/>
    <w:rsid w:val="002F4670"/>
    <w:rsid w:val="002F581D"/>
    <w:rsid w:val="002F6074"/>
    <w:rsid w:val="002F65F6"/>
    <w:rsid w:val="002F707E"/>
    <w:rsid w:val="002F70F9"/>
    <w:rsid w:val="002F7B35"/>
    <w:rsid w:val="002F7C10"/>
    <w:rsid w:val="002F7E5D"/>
    <w:rsid w:val="002F7EBA"/>
    <w:rsid w:val="003001CD"/>
    <w:rsid w:val="003004EC"/>
    <w:rsid w:val="00300F20"/>
    <w:rsid w:val="003020D0"/>
    <w:rsid w:val="00303917"/>
    <w:rsid w:val="00303A15"/>
    <w:rsid w:val="00303A6C"/>
    <w:rsid w:val="00303B2F"/>
    <w:rsid w:val="00303EFD"/>
    <w:rsid w:val="00303FE1"/>
    <w:rsid w:val="00305BBA"/>
    <w:rsid w:val="00306916"/>
    <w:rsid w:val="003079B2"/>
    <w:rsid w:val="00307BA6"/>
    <w:rsid w:val="00307E04"/>
    <w:rsid w:val="00310DAF"/>
    <w:rsid w:val="00310EDD"/>
    <w:rsid w:val="00311183"/>
    <w:rsid w:val="003113F8"/>
    <w:rsid w:val="00313AA1"/>
    <w:rsid w:val="00314085"/>
    <w:rsid w:val="00314800"/>
    <w:rsid w:val="00316B6A"/>
    <w:rsid w:val="00317884"/>
    <w:rsid w:val="003209AE"/>
    <w:rsid w:val="00320BDA"/>
    <w:rsid w:val="0032112C"/>
    <w:rsid w:val="00321688"/>
    <w:rsid w:val="00322178"/>
    <w:rsid w:val="00322DBB"/>
    <w:rsid w:val="0032348D"/>
    <w:rsid w:val="00324DA7"/>
    <w:rsid w:val="00324E86"/>
    <w:rsid w:val="003270A3"/>
    <w:rsid w:val="00327428"/>
    <w:rsid w:val="003274BE"/>
    <w:rsid w:val="00327541"/>
    <w:rsid w:val="00327834"/>
    <w:rsid w:val="00327D15"/>
    <w:rsid w:val="00327DE9"/>
    <w:rsid w:val="003312DF"/>
    <w:rsid w:val="00331423"/>
    <w:rsid w:val="00332203"/>
    <w:rsid w:val="00335C14"/>
    <w:rsid w:val="003361F6"/>
    <w:rsid w:val="00336F8C"/>
    <w:rsid w:val="0033700A"/>
    <w:rsid w:val="0033752C"/>
    <w:rsid w:val="00341133"/>
    <w:rsid w:val="003419DC"/>
    <w:rsid w:val="00341FF6"/>
    <w:rsid w:val="0034245F"/>
    <w:rsid w:val="0034259F"/>
    <w:rsid w:val="00342628"/>
    <w:rsid w:val="00342AD3"/>
    <w:rsid w:val="00342B43"/>
    <w:rsid w:val="003439DF"/>
    <w:rsid w:val="00343A12"/>
    <w:rsid w:val="00343DF6"/>
    <w:rsid w:val="00345349"/>
    <w:rsid w:val="0034598D"/>
    <w:rsid w:val="00345DDF"/>
    <w:rsid w:val="003473F5"/>
    <w:rsid w:val="00350778"/>
    <w:rsid w:val="00350AC1"/>
    <w:rsid w:val="00351D27"/>
    <w:rsid w:val="003541E8"/>
    <w:rsid w:val="0035496D"/>
    <w:rsid w:val="00355CF9"/>
    <w:rsid w:val="003560A4"/>
    <w:rsid w:val="00356193"/>
    <w:rsid w:val="00356B42"/>
    <w:rsid w:val="00357105"/>
    <w:rsid w:val="0035729B"/>
    <w:rsid w:val="003572A5"/>
    <w:rsid w:val="0035761C"/>
    <w:rsid w:val="00357BF0"/>
    <w:rsid w:val="00357E9E"/>
    <w:rsid w:val="003601D7"/>
    <w:rsid w:val="00360698"/>
    <w:rsid w:val="003609EC"/>
    <w:rsid w:val="00360CBA"/>
    <w:rsid w:val="00361228"/>
    <w:rsid w:val="00362029"/>
    <w:rsid w:val="00362A1A"/>
    <w:rsid w:val="0036326D"/>
    <w:rsid w:val="003632A4"/>
    <w:rsid w:val="00363EF4"/>
    <w:rsid w:val="003650C0"/>
    <w:rsid w:val="003655F0"/>
    <w:rsid w:val="003659C9"/>
    <w:rsid w:val="00365B07"/>
    <w:rsid w:val="0036629E"/>
    <w:rsid w:val="003676CD"/>
    <w:rsid w:val="003706D0"/>
    <w:rsid w:val="0037074D"/>
    <w:rsid w:val="00370F69"/>
    <w:rsid w:val="0037211E"/>
    <w:rsid w:val="00372915"/>
    <w:rsid w:val="00372C7F"/>
    <w:rsid w:val="003745DE"/>
    <w:rsid w:val="00374642"/>
    <w:rsid w:val="0037597F"/>
    <w:rsid w:val="00375F29"/>
    <w:rsid w:val="00376B61"/>
    <w:rsid w:val="00376D3A"/>
    <w:rsid w:val="00377A2F"/>
    <w:rsid w:val="00377B47"/>
    <w:rsid w:val="00377F54"/>
    <w:rsid w:val="003800B7"/>
    <w:rsid w:val="003803CE"/>
    <w:rsid w:val="00380EF1"/>
    <w:rsid w:val="003824F2"/>
    <w:rsid w:val="00382C53"/>
    <w:rsid w:val="00382E06"/>
    <w:rsid w:val="00383213"/>
    <w:rsid w:val="00384056"/>
    <w:rsid w:val="00385387"/>
    <w:rsid w:val="00385BF4"/>
    <w:rsid w:val="0038638F"/>
    <w:rsid w:val="003867A2"/>
    <w:rsid w:val="0038695E"/>
    <w:rsid w:val="00390D71"/>
    <w:rsid w:val="00392BF7"/>
    <w:rsid w:val="00394638"/>
    <w:rsid w:val="0039498A"/>
    <w:rsid w:val="00394A28"/>
    <w:rsid w:val="00394C04"/>
    <w:rsid w:val="00394C49"/>
    <w:rsid w:val="00395160"/>
    <w:rsid w:val="00395FA1"/>
    <w:rsid w:val="0039676C"/>
    <w:rsid w:val="00396A2C"/>
    <w:rsid w:val="00396B6A"/>
    <w:rsid w:val="00397A35"/>
    <w:rsid w:val="00397F0B"/>
    <w:rsid w:val="00397F17"/>
    <w:rsid w:val="003A0902"/>
    <w:rsid w:val="003A0FF9"/>
    <w:rsid w:val="003A1921"/>
    <w:rsid w:val="003A1BDB"/>
    <w:rsid w:val="003A1D13"/>
    <w:rsid w:val="003A35AF"/>
    <w:rsid w:val="003A3F5E"/>
    <w:rsid w:val="003A4175"/>
    <w:rsid w:val="003A582D"/>
    <w:rsid w:val="003A5B09"/>
    <w:rsid w:val="003A5D2A"/>
    <w:rsid w:val="003A6C30"/>
    <w:rsid w:val="003A72A3"/>
    <w:rsid w:val="003B086F"/>
    <w:rsid w:val="003B18FC"/>
    <w:rsid w:val="003B3903"/>
    <w:rsid w:val="003B4854"/>
    <w:rsid w:val="003B5E2B"/>
    <w:rsid w:val="003B7574"/>
    <w:rsid w:val="003C0D13"/>
    <w:rsid w:val="003C1D94"/>
    <w:rsid w:val="003C1DDF"/>
    <w:rsid w:val="003C24F5"/>
    <w:rsid w:val="003C3A26"/>
    <w:rsid w:val="003C492E"/>
    <w:rsid w:val="003C4AB7"/>
    <w:rsid w:val="003C4E3D"/>
    <w:rsid w:val="003C4F6C"/>
    <w:rsid w:val="003C5358"/>
    <w:rsid w:val="003C612A"/>
    <w:rsid w:val="003C6739"/>
    <w:rsid w:val="003C70E5"/>
    <w:rsid w:val="003C73DF"/>
    <w:rsid w:val="003D033E"/>
    <w:rsid w:val="003D07C7"/>
    <w:rsid w:val="003D0934"/>
    <w:rsid w:val="003D0997"/>
    <w:rsid w:val="003D099E"/>
    <w:rsid w:val="003D0BA1"/>
    <w:rsid w:val="003D100B"/>
    <w:rsid w:val="003D1A16"/>
    <w:rsid w:val="003D1FAC"/>
    <w:rsid w:val="003D1FC0"/>
    <w:rsid w:val="003D230C"/>
    <w:rsid w:val="003D247B"/>
    <w:rsid w:val="003D32D9"/>
    <w:rsid w:val="003D389A"/>
    <w:rsid w:val="003D4109"/>
    <w:rsid w:val="003D456E"/>
    <w:rsid w:val="003D4662"/>
    <w:rsid w:val="003D4DE1"/>
    <w:rsid w:val="003D5F38"/>
    <w:rsid w:val="003D64DF"/>
    <w:rsid w:val="003D691C"/>
    <w:rsid w:val="003D740A"/>
    <w:rsid w:val="003E0403"/>
    <w:rsid w:val="003E0E89"/>
    <w:rsid w:val="003E1577"/>
    <w:rsid w:val="003E1895"/>
    <w:rsid w:val="003E1F83"/>
    <w:rsid w:val="003E2BA0"/>
    <w:rsid w:val="003E3448"/>
    <w:rsid w:val="003E4CD5"/>
    <w:rsid w:val="003E6690"/>
    <w:rsid w:val="003E7A70"/>
    <w:rsid w:val="003F1579"/>
    <w:rsid w:val="003F188D"/>
    <w:rsid w:val="003F1A7D"/>
    <w:rsid w:val="003F288F"/>
    <w:rsid w:val="003F35D8"/>
    <w:rsid w:val="003F5518"/>
    <w:rsid w:val="003F55D3"/>
    <w:rsid w:val="003F5973"/>
    <w:rsid w:val="003F61C5"/>
    <w:rsid w:val="003F634F"/>
    <w:rsid w:val="003F6A11"/>
    <w:rsid w:val="003F7C00"/>
    <w:rsid w:val="003F7D3F"/>
    <w:rsid w:val="003F7F55"/>
    <w:rsid w:val="004000E9"/>
    <w:rsid w:val="00400A02"/>
    <w:rsid w:val="00400D3A"/>
    <w:rsid w:val="00400E56"/>
    <w:rsid w:val="004014E9"/>
    <w:rsid w:val="004019A9"/>
    <w:rsid w:val="00402399"/>
    <w:rsid w:val="00403E28"/>
    <w:rsid w:val="00404138"/>
    <w:rsid w:val="0040458A"/>
    <w:rsid w:val="00405398"/>
    <w:rsid w:val="004058AC"/>
    <w:rsid w:val="00405B95"/>
    <w:rsid w:val="00405F25"/>
    <w:rsid w:val="004065C0"/>
    <w:rsid w:val="00406A2C"/>
    <w:rsid w:val="004077A0"/>
    <w:rsid w:val="00407F3D"/>
    <w:rsid w:val="004104CF"/>
    <w:rsid w:val="00410C04"/>
    <w:rsid w:val="004110EF"/>
    <w:rsid w:val="0041175C"/>
    <w:rsid w:val="00411EA4"/>
    <w:rsid w:val="004123C6"/>
    <w:rsid w:val="00412959"/>
    <w:rsid w:val="00413F65"/>
    <w:rsid w:val="004144B9"/>
    <w:rsid w:val="0041563C"/>
    <w:rsid w:val="00416086"/>
    <w:rsid w:val="00417EE1"/>
    <w:rsid w:val="004207C5"/>
    <w:rsid w:val="00420DA2"/>
    <w:rsid w:val="00421E12"/>
    <w:rsid w:val="00422701"/>
    <w:rsid w:val="00422730"/>
    <w:rsid w:val="00422BCB"/>
    <w:rsid w:val="00422FE5"/>
    <w:rsid w:val="004232A0"/>
    <w:rsid w:val="00423442"/>
    <w:rsid w:val="00423BF6"/>
    <w:rsid w:val="004245A8"/>
    <w:rsid w:val="00424DA8"/>
    <w:rsid w:val="00424FA7"/>
    <w:rsid w:val="00425554"/>
    <w:rsid w:val="004257F8"/>
    <w:rsid w:val="004258EC"/>
    <w:rsid w:val="00425CEA"/>
    <w:rsid w:val="00425E08"/>
    <w:rsid w:val="00426AAA"/>
    <w:rsid w:val="00426E26"/>
    <w:rsid w:val="0042712C"/>
    <w:rsid w:val="004276C9"/>
    <w:rsid w:val="00427D6E"/>
    <w:rsid w:val="00430251"/>
    <w:rsid w:val="004305FF"/>
    <w:rsid w:val="004315CF"/>
    <w:rsid w:val="004315D1"/>
    <w:rsid w:val="0043185F"/>
    <w:rsid w:val="004320E2"/>
    <w:rsid w:val="0043219F"/>
    <w:rsid w:val="00432F7A"/>
    <w:rsid w:val="00433B53"/>
    <w:rsid w:val="00433CC6"/>
    <w:rsid w:val="00434213"/>
    <w:rsid w:val="0043482A"/>
    <w:rsid w:val="00435937"/>
    <w:rsid w:val="004360F8"/>
    <w:rsid w:val="004363CC"/>
    <w:rsid w:val="00436987"/>
    <w:rsid w:val="00436D27"/>
    <w:rsid w:val="0043793A"/>
    <w:rsid w:val="0044024B"/>
    <w:rsid w:val="00440A50"/>
    <w:rsid w:val="00442CAB"/>
    <w:rsid w:val="0044368C"/>
    <w:rsid w:val="00444DFD"/>
    <w:rsid w:val="004454C6"/>
    <w:rsid w:val="00445D93"/>
    <w:rsid w:val="00446A01"/>
    <w:rsid w:val="00447ABF"/>
    <w:rsid w:val="0045016E"/>
    <w:rsid w:val="004508E9"/>
    <w:rsid w:val="00450CDA"/>
    <w:rsid w:val="00450F4B"/>
    <w:rsid w:val="00451B83"/>
    <w:rsid w:val="0045225D"/>
    <w:rsid w:val="00452700"/>
    <w:rsid w:val="0045286D"/>
    <w:rsid w:val="00452878"/>
    <w:rsid w:val="00452AC8"/>
    <w:rsid w:val="00452E95"/>
    <w:rsid w:val="00453679"/>
    <w:rsid w:val="004537A6"/>
    <w:rsid w:val="004542FE"/>
    <w:rsid w:val="004549A7"/>
    <w:rsid w:val="004600B3"/>
    <w:rsid w:val="0046038F"/>
    <w:rsid w:val="00460C0D"/>
    <w:rsid w:val="004614A4"/>
    <w:rsid w:val="004629E9"/>
    <w:rsid w:val="00462D28"/>
    <w:rsid w:val="00463B76"/>
    <w:rsid w:val="0046416C"/>
    <w:rsid w:val="004641C1"/>
    <w:rsid w:val="004642F6"/>
    <w:rsid w:val="004647AC"/>
    <w:rsid w:val="00464ABC"/>
    <w:rsid w:val="0046761F"/>
    <w:rsid w:val="004706C0"/>
    <w:rsid w:val="00470CA2"/>
    <w:rsid w:val="00470DD3"/>
    <w:rsid w:val="00470F42"/>
    <w:rsid w:val="00473418"/>
    <w:rsid w:val="00474376"/>
    <w:rsid w:val="00475874"/>
    <w:rsid w:val="00475CDC"/>
    <w:rsid w:val="00475F16"/>
    <w:rsid w:val="0047681B"/>
    <w:rsid w:val="004778C7"/>
    <w:rsid w:val="00477B02"/>
    <w:rsid w:val="00477EA1"/>
    <w:rsid w:val="00480102"/>
    <w:rsid w:val="004822EE"/>
    <w:rsid w:val="004827FD"/>
    <w:rsid w:val="0048282D"/>
    <w:rsid w:val="00483D52"/>
    <w:rsid w:val="00483DA6"/>
    <w:rsid w:val="00483F04"/>
    <w:rsid w:val="00484C05"/>
    <w:rsid w:val="00484C0C"/>
    <w:rsid w:val="004852B7"/>
    <w:rsid w:val="004854EB"/>
    <w:rsid w:val="00486717"/>
    <w:rsid w:val="004874C1"/>
    <w:rsid w:val="00487B55"/>
    <w:rsid w:val="00490C26"/>
    <w:rsid w:val="00490E82"/>
    <w:rsid w:val="00490EAC"/>
    <w:rsid w:val="004912A3"/>
    <w:rsid w:val="004916E1"/>
    <w:rsid w:val="00492630"/>
    <w:rsid w:val="004938F8"/>
    <w:rsid w:val="00493912"/>
    <w:rsid w:val="004957CA"/>
    <w:rsid w:val="00495D12"/>
    <w:rsid w:val="004964CC"/>
    <w:rsid w:val="00496590"/>
    <w:rsid w:val="00496CBE"/>
    <w:rsid w:val="00497FC4"/>
    <w:rsid w:val="004A0ADC"/>
    <w:rsid w:val="004A104D"/>
    <w:rsid w:val="004A2407"/>
    <w:rsid w:val="004A2470"/>
    <w:rsid w:val="004A3103"/>
    <w:rsid w:val="004A4808"/>
    <w:rsid w:val="004A5076"/>
    <w:rsid w:val="004A663C"/>
    <w:rsid w:val="004A6DDD"/>
    <w:rsid w:val="004A73E3"/>
    <w:rsid w:val="004A76BC"/>
    <w:rsid w:val="004A79D8"/>
    <w:rsid w:val="004A7B19"/>
    <w:rsid w:val="004A7CDD"/>
    <w:rsid w:val="004B03F3"/>
    <w:rsid w:val="004B0AC4"/>
    <w:rsid w:val="004B101A"/>
    <w:rsid w:val="004B136F"/>
    <w:rsid w:val="004B2124"/>
    <w:rsid w:val="004B2203"/>
    <w:rsid w:val="004B2C38"/>
    <w:rsid w:val="004B2DD0"/>
    <w:rsid w:val="004B2EDA"/>
    <w:rsid w:val="004B3920"/>
    <w:rsid w:val="004B3D7C"/>
    <w:rsid w:val="004B49DD"/>
    <w:rsid w:val="004B5FC9"/>
    <w:rsid w:val="004B67B3"/>
    <w:rsid w:val="004B690B"/>
    <w:rsid w:val="004B7159"/>
    <w:rsid w:val="004C00DB"/>
    <w:rsid w:val="004C0D21"/>
    <w:rsid w:val="004C13A1"/>
    <w:rsid w:val="004C219F"/>
    <w:rsid w:val="004C220D"/>
    <w:rsid w:val="004C2525"/>
    <w:rsid w:val="004C5E05"/>
    <w:rsid w:val="004C5E86"/>
    <w:rsid w:val="004C7834"/>
    <w:rsid w:val="004D09D0"/>
    <w:rsid w:val="004D14FB"/>
    <w:rsid w:val="004D1687"/>
    <w:rsid w:val="004D2118"/>
    <w:rsid w:val="004D35A6"/>
    <w:rsid w:val="004D53A7"/>
    <w:rsid w:val="004D579B"/>
    <w:rsid w:val="004D5EDE"/>
    <w:rsid w:val="004D5FB2"/>
    <w:rsid w:val="004D6B7A"/>
    <w:rsid w:val="004D6F3D"/>
    <w:rsid w:val="004D7389"/>
    <w:rsid w:val="004D7A43"/>
    <w:rsid w:val="004E07A9"/>
    <w:rsid w:val="004E193B"/>
    <w:rsid w:val="004E1AC5"/>
    <w:rsid w:val="004E2484"/>
    <w:rsid w:val="004E2B94"/>
    <w:rsid w:val="004E450B"/>
    <w:rsid w:val="004E4DB7"/>
    <w:rsid w:val="004E711C"/>
    <w:rsid w:val="004E73B4"/>
    <w:rsid w:val="004E7851"/>
    <w:rsid w:val="004E7B62"/>
    <w:rsid w:val="004F1287"/>
    <w:rsid w:val="004F20D6"/>
    <w:rsid w:val="004F211E"/>
    <w:rsid w:val="004F3A39"/>
    <w:rsid w:val="004F3D6C"/>
    <w:rsid w:val="004F3DB4"/>
    <w:rsid w:val="004F4A59"/>
    <w:rsid w:val="004F4B9E"/>
    <w:rsid w:val="004F4BDE"/>
    <w:rsid w:val="004F5404"/>
    <w:rsid w:val="004F5478"/>
    <w:rsid w:val="004F5598"/>
    <w:rsid w:val="004F5A9B"/>
    <w:rsid w:val="004F5B87"/>
    <w:rsid w:val="004F6A62"/>
    <w:rsid w:val="00500B13"/>
    <w:rsid w:val="0050195B"/>
    <w:rsid w:val="005021F6"/>
    <w:rsid w:val="005025CF"/>
    <w:rsid w:val="0050271A"/>
    <w:rsid w:val="00502D07"/>
    <w:rsid w:val="0050343E"/>
    <w:rsid w:val="005061C0"/>
    <w:rsid w:val="005065CB"/>
    <w:rsid w:val="00506BF7"/>
    <w:rsid w:val="00507789"/>
    <w:rsid w:val="0051005C"/>
    <w:rsid w:val="00510CC3"/>
    <w:rsid w:val="0051196C"/>
    <w:rsid w:val="0051230E"/>
    <w:rsid w:val="00513AB9"/>
    <w:rsid w:val="0051718E"/>
    <w:rsid w:val="00517248"/>
    <w:rsid w:val="0051774F"/>
    <w:rsid w:val="00520593"/>
    <w:rsid w:val="0052060B"/>
    <w:rsid w:val="00520B23"/>
    <w:rsid w:val="00521839"/>
    <w:rsid w:val="00522D2E"/>
    <w:rsid w:val="00524590"/>
    <w:rsid w:val="00524681"/>
    <w:rsid w:val="00524843"/>
    <w:rsid w:val="00524DC5"/>
    <w:rsid w:val="00525A2E"/>
    <w:rsid w:val="00525DAC"/>
    <w:rsid w:val="00526AF5"/>
    <w:rsid w:val="00527B2F"/>
    <w:rsid w:val="005308A7"/>
    <w:rsid w:val="005315FB"/>
    <w:rsid w:val="00531ACE"/>
    <w:rsid w:val="005326B8"/>
    <w:rsid w:val="00532CAC"/>
    <w:rsid w:val="00532D34"/>
    <w:rsid w:val="005332F1"/>
    <w:rsid w:val="005337C8"/>
    <w:rsid w:val="005342CD"/>
    <w:rsid w:val="00535DBD"/>
    <w:rsid w:val="00536642"/>
    <w:rsid w:val="00537B61"/>
    <w:rsid w:val="00540D83"/>
    <w:rsid w:val="005414D8"/>
    <w:rsid w:val="00541C5C"/>
    <w:rsid w:val="00541CC1"/>
    <w:rsid w:val="00542029"/>
    <w:rsid w:val="00542674"/>
    <w:rsid w:val="005429EB"/>
    <w:rsid w:val="005434BC"/>
    <w:rsid w:val="00543EC3"/>
    <w:rsid w:val="00544161"/>
    <w:rsid w:val="00544B48"/>
    <w:rsid w:val="00544D9F"/>
    <w:rsid w:val="005450EC"/>
    <w:rsid w:val="0054527A"/>
    <w:rsid w:val="00545D25"/>
    <w:rsid w:val="005470CA"/>
    <w:rsid w:val="005518F2"/>
    <w:rsid w:val="0055243A"/>
    <w:rsid w:val="00552E33"/>
    <w:rsid w:val="005532BF"/>
    <w:rsid w:val="00554384"/>
    <w:rsid w:val="00554DBE"/>
    <w:rsid w:val="0055627D"/>
    <w:rsid w:val="0055710C"/>
    <w:rsid w:val="005579D2"/>
    <w:rsid w:val="00557DBF"/>
    <w:rsid w:val="00557FB7"/>
    <w:rsid w:val="00560206"/>
    <w:rsid w:val="00561A78"/>
    <w:rsid w:val="00563BA0"/>
    <w:rsid w:val="00564504"/>
    <w:rsid w:val="005651E9"/>
    <w:rsid w:val="0056605A"/>
    <w:rsid w:val="00566370"/>
    <w:rsid w:val="0056652E"/>
    <w:rsid w:val="0056664F"/>
    <w:rsid w:val="00566B02"/>
    <w:rsid w:val="00567347"/>
    <w:rsid w:val="005679EB"/>
    <w:rsid w:val="005704E1"/>
    <w:rsid w:val="0057111F"/>
    <w:rsid w:val="00572764"/>
    <w:rsid w:val="005733CC"/>
    <w:rsid w:val="00573B10"/>
    <w:rsid w:val="00573B6A"/>
    <w:rsid w:val="00575003"/>
    <w:rsid w:val="0057601B"/>
    <w:rsid w:val="00577A5E"/>
    <w:rsid w:val="00577B63"/>
    <w:rsid w:val="005802D7"/>
    <w:rsid w:val="00580E0D"/>
    <w:rsid w:val="0058175A"/>
    <w:rsid w:val="00581BB0"/>
    <w:rsid w:val="0058280C"/>
    <w:rsid w:val="00582F2F"/>
    <w:rsid w:val="005836E2"/>
    <w:rsid w:val="00583AB8"/>
    <w:rsid w:val="00584F04"/>
    <w:rsid w:val="00585F0D"/>
    <w:rsid w:val="00586B58"/>
    <w:rsid w:val="00587C04"/>
    <w:rsid w:val="00587C43"/>
    <w:rsid w:val="00590CA7"/>
    <w:rsid w:val="00591C7D"/>
    <w:rsid w:val="005922B6"/>
    <w:rsid w:val="0059244C"/>
    <w:rsid w:val="005933A7"/>
    <w:rsid w:val="005942B8"/>
    <w:rsid w:val="00595111"/>
    <w:rsid w:val="005955C0"/>
    <w:rsid w:val="00595E38"/>
    <w:rsid w:val="00595F5C"/>
    <w:rsid w:val="00597A71"/>
    <w:rsid w:val="005A03B3"/>
    <w:rsid w:val="005A0A9D"/>
    <w:rsid w:val="005A1084"/>
    <w:rsid w:val="005A1C6F"/>
    <w:rsid w:val="005A2B9D"/>
    <w:rsid w:val="005A3984"/>
    <w:rsid w:val="005A3D06"/>
    <w:rsid w:val="005A3D91"/>
    <w:rsid w:val="005A4C33"/>
    <w:rsid w:val="005A5621"/>
    <w:rsid w:val="005A6049"/>
    <w:rsid w:val="005A6464"/>
    <w:rsid w:val="005A65F3"/>
    <w:rsid w:val="005A76FA"/>
    <w:rsid w:val="005A794E"/>
    <w:rsid w:val="005B04ED"/>
    <w:rsid w:val="005B06D0"/>
    <w:rsid w:val="005B0798"/>
    <w:rsid w:val="005B15B2"/>
    <w:rsid w:val="005B1C1C"/>
    <w:rsid w:val="005B2994"/>
    <w:rsid w:val="005B349F"/>
    <w:rsid w:val="005B4628"/>
    <w:rsid w:val="005B4CFF"/>
    <w:rsid w:val="005B5B88"/>
    <w:rsid w:val="005B5B8F"/>
    <w:rsid w:val="005B5C78"/>
    <w:rsid w:val="005B5F23"/>
    <w:rsid w:val="005B7266"/>
    <w:rsid w:val="005C02F8"/>
    <w:rsid w:val="005C0598"/>
    <w:rsid w:val="005C0C74"/>
    <w:rsid w:val="005C1F28"/>
    <w:rsid w:val="005C2860"/>
    <w:rsid w:val="005C2AAD"/>
    <w:rsid w:val="005C3121"/>
    <w:rsid w:val="005C3615"/>
    <w:rsid w:val="005C3665"/>
    <w:rsid w:val="005C3A5E"/>
    <w:rsid w:val="005C43D5"/>
    <w:rsid w:val="005C4728"/>
    <w:rsid w:val="005C4A13"/>
    <w:rsid w:val="005C4B6B"/>
    <w:rsid w:val="005C51B5"/>
    <w:rsid w:val="005C5294"/>
    <w:rsid w:val="005C59A8"/>
    <w:rsid w:val="005C63EA"/>
    <w:rsid w:val="005D0998"/>
    <w:rsid w:val="005D1B8D"/>
    <w:rsid w:val="005D24DE"/>
    <w:rsid w:val="005D3AC6"/>
    <w:rsid w:val="005D4732"/>
    <w:rsid w:val="005D5ADD"/>
    <w:rsid w:val="005E0598"/>
    <w:rsid w:val="005E0BEE"/>
    <w:rsid w:val="005E0E22"/>
    <w:rsid w:val="005E10DD"/>
    <w:rsid w:val="005E160B"/>
    <w:rsid w:val="005E1AA5"/>
    <w:rsid w:val="005E2BC2"/>
    <w:rsid w:val="005E3642"/>
    <w:rsid w:val="005E37CE"/>
    <w:rsid w:val="005E3889"/>
    <w:rsid w:val="005E3CB7"/>
    <w:rsid w:val="005E43DF"/>
    <w:rsid w:val="005E4489"/>
    <w:rsid w:val="005E53DE"/>
    <w:rsid w:val="005E550D"/>
    <w:rsid w:val="005E5DBB"/>
    <w:rsid w:val="005E5F48"/>
    <w:rsid w:val="005E6094"/>
    <w:rsid w:val="005E6B5E"/>
    <w:rsid w:val="005E6EFD"/>
    <w:rsid w:val="005E706B"/>
    <w:rsid w:val="005F0295"/>
    <w:rsid w:val="005F0929"/>
    <w:rsid w:val="005F2620"/>
    <w:rsid w:val="005F26C7"/>
    <w:rsid w:val="005F2BE1"/>
    <w:rsid w:val="005F2BFB"/>
    <w:rsid w:val="005F2E24"/>
    <w:rsid w:val="005F3E22"/>
    <w:rsid w:val="005F71C5"/>
    <w:rsid w:val="00600504"/>
    <w:rsid w:val="006011F0"/>
    <w:rsid w:val="00603E39"/>
    <w:rsid w:val="00604E3F"/>
    <w:rsid w:val="00605B03"/>
    <w:rsid w:val="00605F96"/>
    <w:rsid w:val="006070CE"/>
    <w:rsid w:val="006074E7"/>
    <w:rsid w:val="006076B0"/>
    <w:rsid w:val="00607A5D"/>
    <w:rsid w:val="006127BF"/>
    <w:rsid w:val="00613622"/>
    <w:rsid w:val="006137FD"/>
    <w:rsid w:val="00614292"/>
    <w:rsid w:val="00614D6E"/>
    <w:rsid w:val="00615518"/>
    <w:rsid w:val="00615A4C"/>
    <w:rsid w:val="00616B75"/>
    <w:rsid w:val="00616C82"/>
    <w:rsid w:val="006178CD"/>
    <w:rsid w:val="0061797A"/>
    <w:rsid w:val="00617C1D"/>
    <w:rsid w:val="0062016A"/>
    <w:rsid w:val="00620C3E"/>
    <w:rsid w:val="006213CD"/>
    <w:rsid w:val="0062211A"/>
    <w:rsid w:val="006221D6"/>
    <w:rsid w:val="00623BAC"/>
    <w:rsid w:val="00623C52"/>
    <w:rsid w:val="00624103"/>
    <w:rsid w:val="00624441"/>
    <w:rsid w:val="00624D1A"/>
    <w:rsid w:val="00624DCC"/>
    <w:rsid w:val="00624EF4"/>
    <w:rsid w:val="00625CDA"/>
    <w:rsid w:val="00625DF1"/>
    <w:rsid w:val="00626558"/>
    <w:rsid w:val="00626921"/>
    <w:rsid w:val="0062758F"/>
    <w:rsid w:val="006300C2"/>
    <w:rsid w:val="00630393"/>
    <w:rsid w:val="00631A91"/>
    <w:rsid w:val="00632AB0"/>
    <w:rsid w:val="00633471"/>
    <w:rsid w:val="0063353A"/>
    <w:rsid w:val="006337C7"/>
    <w:rsid w:val="00633A21"/>
    <w:rsid w:val="00634246"/>
    <w:rsid w:val="00634650"/>
    <w:rsid w:val="00634DFF"/>
    <w:rsid w:val="00634FBD"/>
    <w:rsid w:val="00635119"/>
    <w:rsid w:val="00635B87"/>
    <w:rsid w:val="00635C37"/>
    <w:rsid w:val="00636DA8"/>
    <w:rsid w:val="006370C6"/>
    <w:rsid w:val="0064053E"/>
    <w:rsid w:val="00640EAD"/>
    <w:rsid w:val="00641015"/>
    <w:rsid w:val="00641644"/>
    <w:rsid w:val="006426EC"/>
    <w:rsid w:val="00642A40"/>
    <w:rsid w:val="00643E79"/>
    <w:rsid w:val="00644581"/>
    <w:rsid w:val="00647368"/>
    <w:rsid w:val="006474EB"/>
    <w:rsid w:val="00647BEE"/>
    <w:rsid w:val="00650062"/>
    <w:rsid w:val="00651819"/>
    <w:rsid w:val="00651F1C"/>
    <w:rsid w:val="006524F0"/>
    <w:rsid w:val="00652735"/>
    <w:rsid w:val="00652747"/>
    <w:rsid w:val="0065331B"/>
    <w:rsid w:val="00653DDB"/>
    <w:rsid w:val="00653EDA"/>
    <w:rsid w:val="0065419F"/>
    <w:rsid w:val="00654CBA"/>
    <w:rsid w:val="006554F0"/>
    <w:rsid w:val="00655876"/>
    <w:rsid w:val="006559C9"/>
    <w:rsid w:val="00655E1C"/>
    <w:rsid w:val="00655F7A"/>
    <w:rsid w:val="00655F83"/>
    <w:rsid w:val="00657CED"/>
    <w:rsid w:val="00657CF6"/>
    <w:rsid w:val="00660AC6"/>
    <w:rsid w:val="00660FFA"/>
    <w:rsid w:val="0066145C"/>
    <w:rsid w:val="00661AA4"/>
    <w:rsid w:val="00661DEA"/>
    <w:rsid w:val="0066236D"/>
    <w:rsid w:val="00663A0F"/>
    <w:rsid w:val="00663E36"/>
    <w:rsid w:val="006646F4"/>
    <w:rsid w:val="00664A66"/>
    <w:rsid w:val="00664C3C"/>
    <w:rsid w:val="00664CF1"/>
    <w:rsid w:val="0066552A"/>
    <w:rsid w:val="00665D77"/>
    <w:rsid w:val="00665E2E"/>
    <w:rsid w:val="00666AFA"/>
    <w:rsid w:val="006674F5"/>
    <w:rsid w:val="00667765"/>
    <w:rsid w:val="00667801"/>
    <w:rsid w:val="00670D02"/>
    <w:rsid w:val="00671475"/>
    <w:rsid w:val="00671AAE"/>
    <w:rsid w:val="00673516"/>
    <w:rsid w:val="00673F99"/>
    <w:rsid w:val="00674578"/>
    <w:rsid w:val="00674A7F"/>
    <w:rsid w:val="00674DFD"/>
    <w:rsid w:val="00675FF4"/>
    <w:rsid w:val="00676791"/>
    <w:rsid w:val="0067711F"/>
    <w:rsid w:val="00677A8B"/>
    <w:rsid w:val="00677D9A"/>
    <w:rsid w:val="006819A6"/>
    <w:rsid w:val="00682369"/>
    <w:rsid w:val="0068258D"/>
    <w:rsid w:val="00682CEC"/>
    <w:rsid w:val="0068401E"/>
    <w:rsid w:val="0068433F"/>
    <w:rsid w:val="00684350"/>
    <w:rsid w:val="00684410"/>
    <w:rsid w:val="0068446F"/>
    <w:rsid w:val="00684BFD"/>
    <w:rsid w:val="00686007"/>
    <w:rsid w:val="00686745"/>
    <w:rsid w:val="00686B18"/>
    <w:rsid w:val="00686EBE"/>
    <w:rsid w:val="00686EF8"/>
    <w:rsid w:val="00687CAD"/>
    <w:rsid w:val="00690348"/>
    <w:rsid w:val="00690377"/>
    <w:rsid w:val="0069069E"/>
    <w:rsid w:val="00690A27"/>
    <w:rsid w:val="00690A9D"/>
    <w:rsid w:val="006913C0"/>
    <w:rsid w:val="006918EE"/>
    <w:rsid w:val="0069272A"/>
    <w:rsid w:val="00692CB0"/>
    <w:rsid w:val="00692CCE"/>
    <w:rsid w:val="00693697"/>
    <w:rsid w:val="00693D8D"/>
    <w:rsid w:val="00693E7C"/>
    <w:rsid w:val="006955AC"/>
    <w:rsid w:val="0069638C"/>
    <w:rsid w:val="006A0423"/>
    <w:rsid w:val="006A04F4"/>
    <w:rsid w:val="006A1750"/>
    <w:rsid w:val="006A1859"/>
    <w:rsid w:val="006A1E94"/>
    <w:rsid w:val="006A1FC4"/>
    <w:rsid w:val="006A2245"/>
    <w:rsid w:val="006A2402"/>
    <w:rsid w:val="006A250B"/>
    <w:rsid w:val="006A25F1"/>
    <w:rsid w:val="006A3F86"/>
    <w:rsid w:val="006A4FDC"/>
    <w:rsid w:val="006A58A4"/>
    <w:rsid w:val="006A7890"/>
    <w:rsid w:val="006A7FA7"/>
    <w:rsid w:val="006A7FC9"/>
    <w:rsid w:val="006B041C"/>
    <w:rsid w:val="006B06BE"/>
    <w:rsid w:val="006B0907"/>
    <w:rsid w:val="006B144D"/>
    <w:rsid w:val="006B1FB2"/>
    <w:rsid w:val="006B2420"/>
    <w:rsid w:val="006B2D52"/>
    <w:rsid w:val="006B33E5"/>
    <w:rsid w:val="006B4AAA"/>
    <w:rsid w:val="006B4D30"/>
    <w:rsid w:val="006B6B26"/>
    <w:rsid w:val="006B6CBD"/>
    <w:rsid w:val="006B6DE4"/>
    <w:rsid w:val="006B6F3C"/>
    <w:rsid w:val="006B6F5E"/>
    <w:rsid w:val="006B7B66"/>
    <w:rsid w:val="006C124F"/>
    <w:rsid w:val="006C141E"/>
    <w:rsid w:val="006C1713"/>
    <w:rsid w:val="006C1EA0"/>
    <w:rsid w:val="006C2721"/>
    <w:rsid w:val="006C2A87"/>
    <w:rsid w:val="006C38C9"/>
    <w:rsid w:val="006C3D39"/>
    <w:rsid w:val="006C49A1"/>
    <w:rsid w:val="006C64A2"/>
    <w:rsid w:val="006C66F1"/>
    <w:rsid w:val="006C789D"/>
    <w:rsid w:val="006D12AF"/>
    <w:rsid w:val="006D1A75"/>
    <w:rsid w:val="006D38CB"/>
    <w:rsid w:val="006D3A7F"/>
    <w:rsid w:val="006D3A9D"/>
    <w:rsid w:val="006D3FB2"/>
    <w:rsid w:val="006D415E"/>
    <w:rsid w:val="006D436E"/>
    <w:rsid w:val="006D5996"/>
    <w:rsid w:val="006D59F1"/>
    <w:rsid w:val="006D6E82"/>
    <w:rsid w:val="006D7EF9"/>
    <w:rsid w:val="006E00E0"/>
    <w:rsid w:val="006E0FA8"/>
    <w:rsid w:val="006E1024"/>
    <w:rsid w:val="006E22E5"/>
    <w:rsid w:val="006E2347"/>
    <w:rsid w:val="006E423D"/>
    <w:rsid w:val="006E474D"/>
    <w:rsid w:val="006E5338"/>
    <w:rsid w:val="006E5701"/>
    <w:rsid w:val="006E58AE"/>
    <w:rsid w:val="006E5A1A"/>
    <w:rsid w:val="006E5AB3"/>
    <w:rsid w:val="006E5F50"/>
    <w:rsid w:val="006E69D0"/>
    <w:rsid w:val="006E6F2E"/>
    <w:rsid w:val="006E7F04"/>
    <w:rsid w:val="006F0CBE"/>
    <w:rsid w:val="006F16EE"/>
    <w:rsid w:val="006F2048"/>
    <w:rsid w:val="006F2896"/>
    <w:rsid w:val="006F31EC"/>
    <w:rsid w:val="006F512B"/>
    <w:rsid w:val="006F519F"/>
    <w:rsid w:val="006F5877"/>
    <w:rsid w:val="006F5BFF"/>
    <w:rsid w:val="006F5E93"/>
    <w:rsid w:val="006F623B"/>
    <w:rsid w:val="006F6FF6"/>
    <w:rsid w:val="006F7237"/>
    <w:rsid w:val="006F7D07"/>
    <w:rsid w:val="00700EFB"/>
    <w:rsid w:val="00701583"/>
    <w:rsid w:val="00701FB1"/>
    <w:rsid w:val="00701FF2"/>
    <w:rsid w:val="007026A7"/>
    <w:rsid w:val="0070276A"/>
    <w:rsid w:val="00702B95"/>
    <w:rsid w:val="00702B99"/>
    <w:rsid w:val="00703023"/>
    <w:rsid w:val="00703645"/>
    <w:rsid w:val="00703979"/>
    <w:rsid w:val="00704AED"/>
    <w:rsid w:val="00705359"/>
    <w:rsid w:val="00705883"/>
    <w:rsid w:val="00705B35"/>
    <w:rsid w:val="00706517"/>
    <w:rsid w:val="00706694"/>
    <w:rsid w:val="00707F5D"/>
    <w:rsid w:val="007125D6"/>
    <w:rsid w:val="00713AE2"/>
    <w:rsid w:val="00713D8B"/>
    <w:rsid w:val="007146AB"/>
    <w:rsid w:val="00714EE0"/>
    <w:rsid w:val="007151FA"/>
    <w:rsid w:val="00715ECF"/>
    <w:rsid w:val="00715ED6"/>
    <w:rsid w:val="0071662D"/>
    <w:rsid w:val="00716707"/>
    <w:rsid w:val="00717CDD"/>
    <w:rsid w:val="00720DE0"/>
    <w:rsid w:val="00720FC5"/>
    <w:rsid w:val="007214D4"/>
    <w:rsid w:val="00721555"/>
    <w:rsid w:val="0072243E"/>
    <w:rsid w:val="007224E5"/>
    <w:rsid w:val="00722B48"/>
    <w:rsid w:val="0072440F"/>
    <w:rsid w:val="007250E8"/>
    <w:rsid w:val="007252EC"/>
    <w:rsid w:val="00725A9B"/>
    <w:rsid w:val="00725CBB"/>
    <w:rsid w:val="00725FB7"/>
    <w:rsid w:val="007261C9"/>
    <w:rsid w:val="00726D3F"/>
    <w:rsid w:val="007270B2"/>
    <w:rsid w:val="007275C1"/>
    <w:rsid w:val="00730490"/>
    <w:rsid w:val="007320E5"/>
    <w:rsid w:val="0073272B"/>
    <w:rsid w:val="007327C9"/>
    <w:rsid w:val="00733F7A"/>
    <w:rsid w:val="007345DC"/>
    <w:rsid w:val="00734724"/>
    <w:rsid w:val="00735FD2"/>
    <w:rsid w:val="00736566"/>
    <w:rsid w:val="0073684E"/>
    <w:rsid w:val="00737605"/>
    <w:rsid w:val="00737831"/>
    <w:rsid w:val="007446A7"/>
    <w:rsid w:val="0074497A"/>
    <w:rsid w:val="00745355"/>
    <w:rsid w:val="00745F0B"/>
    <w:rsid w:val="007462FE"/>
    <w:rsid w:val="00746700"/>
    <w:rsid w:val="00746D7B"/>
    <w:rsid w:val="0074755B"/>
    <w:rsid w:val="007479A9"/>
    <w:rsid w:val="00751AED"/>
    <w:rsid w:val="00751C7E"/>
    <w:rsid w:val="007520C2"/>
    <w:rsid w:val="00752452"/>
    <w:rsid w:val="00752BBF"/>
    <w:rsid w:val="00752C4F"/>
    <w:rsid w:val="00752DFE"/>
    <w:rsid w:val="007534F6"/>
    <w:rsid w:val="00754301"/>
    <w:rsid w:val="007548E3"/>
    <w:rsid w:val="00754F61"/>
    <w:rsid w:val="00754FB5"/>
    <w:rsid w:val="00757ED2"/>
    <w:rsid w:val="007605FC"/>
    <w:rsid w:val="00760CE3"/>
    <w:rsid w:val="007610B1"/>
    <w:rsid w:val="00762B4C"/>
    <w:rsid w:val="007630F3"/>
    <w:rsid w:val="00763973"/>
    <w:rsid w:val="007645C3"/>
    <w:rsid w:val="0076498A"/>
    <w:rsid w:val="007649D3"/>
    <w:rsid w:val="00765F9A"/>
    <w:rsid w:val="007666D9"/>
    <w:rsid w:val="00766CD3"/>
    <w:rsid w:val="007678D8"/>
    <w:rsid w:val="00767A47"/>
    <w:rsid w:val="00770ABF"/>
    <w:rsid w:val="007710CA"/>
    <w:rsid w:val="00771443"/>
    <w:rsid w:val="0077174D"/>
    <w:rsid w:val="007718B6"/>
    <w:rsid w:val="00771FAF"/>
    <w:rsid w:val="00771FF6"/>
    <w:rsid w:val="00772478"/>
    <w:rsid w:val="0077379B"/>
    <w:rsid w:val="0077395B"/>
    <w:rsid w:val="00774D6B"/>
    <w:rsid w:val="00774EED"/>
    <w:rsid w:val="00775FC7"/>
    <w:rsid w:val="007762D1"/>
    <w:rsid w:val="00777736"/>
    <w:rsid w:val="0078069A"/>
    <w:rsid w:val="007808A7"/>
    <w:rsid w:val="007818DB"/>
    <w:rsid w:val="00781DD5"/>
    <w:rsid w:val="00781DEF"/>
    <w:rsid w:val="0078395E"/>
    <w:rsid w:val="00783C7A"/>
    <w:rsid w:val="00784D16"/>
    <w:rsid w:val="00786825"/>
    <w:rsid w:val="00787E9B"/>
    <w:rsid w:val="0079006F"/>
    <w:rsid w:val="007904DE"/>
    <w:rsid w:val="00790B99"/>
    <w:rsid w:val="00792164"/>
    <w:rsid w:val="00792AA0"/>
    <w:rsid w:val="00793059"/>
    <w:rsid w:val="00794951"/>
    <w:rsid w:val="00794B54"/>
    <w:rsid w:val="00796509"/>
    <w:rsid w:val="00796A37"/>
    <w:rsid w:val="00796D07"/>
    <w:rsid w:val="00796E23"/>
    <w:rsid w:val="00797C00"/>
    <w:rsid w:val="007A006F"/>
    <w:rsid w:val="007A0B8C"/>
    <w:rsid w:val="007A0BB9"/>
    <w:rsid w:val="007A2013"/>
    <w:rsid w:val="007A2ACB"/>
    <w:rsid w:val="007A36F4"/>
    <w:rsid w:val="007A48A1"/>
    <w:rsid w:val="007A6144"/>
    <w:rsid w:val="007B033B"/>
    <w:rsid w:val="007B0FC8"/>
    <w:rsid w:val="007B12B2"/>
    <w:rsid w:val="007B157E"/>
    <w:rsid w:val="007B23CF"/>
    <w:rsid w:val="007B2871"/>
    <w:rsid w:val="007B28D8"/>
    <w:rsid w:val="007B3102"/>
    <w:rsid w:val="007B40D4"/>
    <w:rsid w:val="007B4732"/>
    <w:rsid w:val="007B476B"/>
    <w:rsid w:val="007B49BD"/>
    <w:rsid w:val="007B56D8"/>
    <w:rsid w:val="007B5B45"/>
    <w:rsid w:val="007B6BC1"/>
    <w:rsid w:val="007B6FD2"/>
    <w:rsid w:val="007B74E6"/>
    <w:rsid w:val="007B7933"/>
    <w:rsid w:val="007B7CC5"/>
    <w:rsid w:val="007B7F2E"/>
    <w:rsid w:val="007C02B2"/>
    <w:rsid w:val="007C2514"/>
    <w:rsid w:val="007C2EFA"/>
    <w:rsid w:val="007C36F6"/>
    <w:rsid w:val="007C3EEB"/>
    <w:rsid w:val="007C4325"/>
    <w:rsid w:val="007C44BB"/>
    <w:rsid w:val="007C54AA"/>
    <w:rsid w:val="007C5794"/>
    <w:rsid w:val="007C60D8"/>
    <w:rsid w:val="007C70B2"/>
    <w:rsid w:val="007C7DEC"/>
    <w:rsid w:val="007D0896"/>
    <w:rsid w:val="007D2650"/>
    <w:rsid w:val="007D340D"/>
    <w:rsid w:val="007D4208"/>
    <w:rsid w:val="007D4C69"/>
    <w:rsid w:val="007D659E"/>
    <w:rsid w:val="007D67E2"/>
    <w:rsid w:val="007D736E"/>
    <w:rsid w:val="007D7C49"/>
    <w:rsid w:val="007E02FA"/>
    <w:rsid w:val="007E114D"/>
    <w:rsid w:val="007E177E"/>
    <w:rsid w:val="007E3068"/>
    <w:rsid w:val="007E3701"/>
    <w:rsid w:val="007E3867"/>
    <w:rsid w:val="007E40EF"/>
    <w:rsid w:val="007E48FC"/>
    <w:rsid w:val="007E5557"/>
    <w:rsid w:val="007E5CEC"/>
    <w:rsid w:val="007E6315"/>
    <w:rsid w:val="007E66F9"/>
    <w:rsid w:val="007E69DE"/>
    <w:rsid w:val="007E6C18"/>
    <w:rsid w:val="007E78A7"/>
    <w:rsid w:val="007F0CAF"/>
    <w:rsid w:val="007F0D5B"/>
    <w:rsid w:val="007F1839"/>
    <w:rsid w:val="007F1BE0"/>
    <w:rsid w:val="007F1E34"/>
    <w:rsid w:val="007F2642"/>
    <w:rsid w:val="007F2D62"/>
    <w:rsid w:val="007F2F83"/>
    <w:rsid w:val="007F364F"/>
    <w:rsid w:val="007F3F43"/>
    <w:rsid w:val="007F5450"/>
    <w:rsid w:val="007F555C"/>
    <w:rsid w:val="007F5977"/>
    <w:rsid w:val="007F5BB5"/>
    <w:rsid w:val="007F5D90"/>
    <w:rsid w:val="007F627B"/>
    <w:rsid w:val="007F6E1A"/>
    <w:rsid w:val="007F7747"/>
    <w:rsid w:val="007F7FF2"/>
    <w:rsid w:val="0080003A"/>
    <w:rsid w:val="00802125"/>
    <w:rsid w:val="00802347"/>
    <w:rsid w:val="008037E8"/>
    <w:rsid w:val="00803C87"/>
    <w:rsid w:val="008043DF"/>
    <w:rsid w:val="008050EE"/>
    <w:rsid w:val="00806200"/>
    <w:rsid w:val="0080624A"/>
    <w:rsid w:val="00806829"/>
    <w:rsid w:val="00807155"/>
    <w:rsid w:val="0080736C"/>
    <w:rsid w:val="00807BBC"/>
    <w:rsid w:val="00807CA2"/>
    <w:rsid w:val="00810948"/>
    <w:rsid w:val="00810A43"/>
    <w:rsid w:val="008112B9"/>
    <w:rsid w:val="00812193"/>
    <w:rsid w:val="0081225D"/>
    <w:rsid w:val="00812703"/>
    <w:rsid w:val="00812C60"/>
    <w:rsid w:val="00812FA3"/>
    <w:rsid w:val="008138AB"/>
    <w:rsid w:val="00813C94"/>
    <w:rsid w:val="00814B3D"/>
    <w:rsid w:val="00814C33"/>
    <w:rsid w:val="00814E7B"/>
    <w:rsid w:val="00816D3A"/>
    <w:rsid w:val="00816DF8"/>
    <w:rsid w:val="008174C6"/>
    <w:rsid w:val="00817D1D"/>
    <w:rsid w:val="0082067A"/>
    <w:rsid w:val="00820811"/>
    <w:rsid w:val="00822109"/>
    <w:rsid w:val="008224D8"/>
    <w:rsid w:val="008230F2"/>
    <w:rsid w:val="00823984"/>
    <w:rsid w:val="00824401"/>
    <w:rsid w:val="00824470"/>
    <w:rsid w:val="00824EAD"/>
    <w:rsid w:val="008251BD"/>
    <w:rsid w:val="00826262"/>
    <w:rsid w:val="00826449"/>
    <w:rsid w:val="00826E31"/>
    <w:rsid w:val="008271AA"/>
    <w:rsid w:val="00827C52"/>
    <w:rsid w:val="00832982"/>
    <w:rsid w:val="008346F9"/>
    <w:rsid w:val="00834D69"/>
    <w:rsid w:val="008354E6"/>
    <w:rsid w:val="00836214"/>
    <w:rsid w:val="00836236"/>
    <w:rsid w:val="008370DE"/>
    <w:rsid w:val="00837198"/>
    <w:rsid w:val="00837405"/>
    <w:rsid w:val="008375AC"/>
    <w:rsid w:val="00840F3C"/>
    <w:rsid w:val="008414D2"/>
    <w:rsid w:val="008421BB"/>
    <w:rsid w:val="00842200"/>
    <w:rsid w:val="00842438"/>
    <w:rsid w:val="008424B4"/>
    <w:rsid w:val="00842A63"/>
    <w:rsid w:val="00842DAE"/>
    <w:rsid w:val="00843899"/>
    <w:rsid w:val="00844878"/>
    <w:rsid w:val="00844E06"/>
    <w:rsid w:val="0084510F"/>
    <w:rsid w:val="0084531E"/>
    <w:rsid w:val="008455C1"/>
    <w:rsid w:val="00846C4E"/>
    <w:rsid w:val="008477DB"/>
    <w:rsid w:val="00847EC3"/>
    <w:rsid w:val="00850510"/>
    <w:rsid w:val="008506E5"/>
    <w:rsid w:val="00850BE1"/>
    <w:rsid w:val="00850E2A"/>
    <w:rsid w:val="008516E3"/>
    <w:rsid w:val="00851E71"/>
    <w:rsid w:val="008520DA"/>
    <w:rsid w:val="008527E0"/>
    <w:rsid w:val="00856F23"/>
    <w:rsid w:val="008573A0"/>
    <w:rsid w:val="00857754"/>
    <w:rsid w:val="008609F5"/>
    <w:rsid w:val="00862401"/>
    <w:rsid w:val="008635A0"/>
    <w:rsid w:val="0086372A"/>
    <w:rsid w:val="008645D9"/>
    <w:rsid w:val="00864C29"/>
    <w:rsid w:val="00864CB6"/>
    <w:rsid w:val="008669C3"/>
    <w:rsid w:val="00866DA9"/>
    <w:rsid w:val="00866E15"/>
    <w:rsid w:val="0086782A"/>
    <w:rsid w:val="00870ED1"/>
    <w:rsid w:val="00871F7F"/>
    <w:rsid w:val="0087219F"/>
    <w:rsid w:val="00872689"/>
    <w:rsid w:val="00873216"/>
    <w:rsid w:val="0087329C"/>
    <w:rsid w:val="0087440E"/>
    <w:rsid w:val="0087659B"/>
    <w:rsid w:val="00876732"/>
    <w:rsid w:val="0087730A"/>
    <w:rsid w:val="00877A3E"/>
    <w:rsid w:val="008815EB"/>
    <w:rsid w:val="00881E7B"/>
    <w:rsid w:val="008838C0"/>
    <w:rsid w:val="00884F1F"/>
    <w:rsid w:val="0088590E"/>
    <w:rsid w:val="00885EF1"/>
    <w:rsid w:val="00886FC0"/>
    <w:rsid w:val="00890A19"/>
    <w:rsid w:val="00891640"/>
    <w:rsid w:val="008919F9"/>
    <w:rsid w:val="00891A49"/>
    <w:rsid w:val="00891DB1"/>
    <w:rsid w:val="00892240"/>
    <w:rsid w:val="00892910"/>
    <w:rsid w:val="008930AD"/>
    <w:rsid w:val="00894358"/>
    <w:rsid w:val="00895826"/>
    <w:rsid w:val="00896180"/>
    <w:rsid w:val="00896241"/>
    <w:rsid w:val="00897583"/>
    <w:rsid w:val="008A0410"/>
    <w:rsid w:val="008A06F8"/>
    <w:rsid w:val="008A0BAA"/>
    <w:rsid w:val="008A3023"/>
    <w:rsid w:val="008A42E2"/>
    <w:rsid w:val="008A45A5"/>
    <w:rsid w:val="008A4628"/>
    <w:rsid w:val="008A4D01"/>
    <w:rsid w:val="008A4D27"/>
    <w:rsid w:val="008A55E8"/>
    <w:rsid w:val="008A620C"/>
    <w:rsid w:val="008A67DA"/>
    <w:rsid w:val="008A681C"/>
    <w:rsid w:val="008B008E"/>
    <w:rsid w:val="008B0AC5"/>
    <w:rsid w:val="008B11B6"/>
    <w:rsid w:val="008B18A9"/>
    <w:rsid w:val="008B1C2A"/>
    <w:rsid w:val="008B2762"/>
    <w:rsid w:val="008B3E3D"/>
    <w:rsid w:val="008B404C"/>
    <w:rsid w:val="008B419C"/>
    <w:rsid w:val="008B4786"/>
    <w:rsid w:val="008B54EA"/>
    <w:rsid w:val="008B5558"/>
    <w:rsid w:val="008B5894"/>
    <w:rsid w:val="008B5AD6"/>
    <w:rsid w:val="008B5D3E"/>
    <w:rsid w:val="008B60CB"/>
    <w:rsid w:val="008B6923"/>
    <w:rsid w:val="008B749B"/>
    <w:rsid w:val="008B7543"/>
    <w:rsid w:val="008B7EB3"/>
    <w:rsid w:val="008C0969"/>
    <w:rsid w:val="008C100D"/>
    <w:rsid w:val="008C1E89"/>
    <w:rsid w:val="008C253E"/>
    <w:rsid w:val="008C26D5"/>
    <w:rsid w:val="008C33A8"/>
    <w:rsid w:val="008C372E"/>
    <w:rsid w:val="008C4C98"/>
    <w:rsid w:val="008C5089"/>
    <w:rsid w:val="008C51B7"/>
    <w:rsid w:val="008C525F"/>
    <w:rsid w:val="008C5ED1"/>
    <w:rsid w:val="008C6006"/>
    <w:rsid w:val="008C708F"/>
    <w:rsid w:val="008C764F"/>
    <w:rsid w:val="008C7915"/>
    <w:rsid w:val="008D03D1"/>
    <w:rsid w:val="008D0F23"/>
    <w:rsid w:val="008D2480"/>
    <w:rsid w:val="008D2D57"/>
    <w:rsid w:val="008D3ADD"/>
    <w:rsid w:val="008D40BB"/>
    <w:rsid w:val="008D62B9"/>
    <w:rsid w:val="008E0847"/>
    <w:rsid w:val="008E1A83"/>
    <w:rsid w:val="008E1F29"/>
    <w:rsid w:val="008E28E8"/>
    <w:rsid w:val="008E2AAC"/>
    <w:rsid w:val="008E2C4F"/>
    <w:rsid w:val="008E4C06"/>
    <w:rsid w:val="008E4C77"/>
    <w:rsid w:val="008E54EC"/>
    <w:rsid w:val="008E6330"/>
    <w:rsid w:val="008E6461"/>
    <w:rsid w:val="008E6A95"/>
    <w:rsid w:val="008E7316"/>
    <w:rsid w:val="008F01A5"/>
    <w:rsid w:val="008F04C4"/>
    <w:rsid w:val="008F0D31"/>
    <w:rsid w:val="008F11D0"/>
    <w:rsid w:val="008F173F"/>
    <w:rsid w:val="008F18A0"/>
    <w:rsid w:val="008F264C"/>
    <w:rsid w:val="008F39EB"/>
    <w:rsid w:val="008F4465"/>
    <w:rsid w:val="008F53CF"/>
    <w:rsid w:val="008F57D9"/>
    <w:rsid w:val="008F6961"/>
    <w:rsid w:val="008F6F0B"/>
    <w:rsid w:val="008F7A5E"/>
    <w:rsid w:val="008F7DA5"/>
    <w:rsid w:val="009005D6"/>
    <w:rsid w:val="0090170D"/>
    <w:rsid w:val="0090177A"/>
    <w:rsid w:val="00901943"/>
    <w:rsid w:val="00901B42"/>
    <w:rsid w:val="00902674"/>
    <w:rsid w:val="00903B37"/>
    <w:rsid w:val="00903B4B"/>
    <w:rsid w:val="009047FD"/>
    <w:rsid w:val="009049FA"/>
    <w:rsid w:val="0090595F"/>
    <w:rsid w:val="00905E3B"/>
    <w:rsid w:val="009061B5"/>
    <w:rsid w:val="009109CE"/>
    <w:rsid w:val="00910ACF"/>
    <w:rsid w:val="00911F65"/>
    <w:rsid w:val="00912192"/>
    <w:rsid w:val="00912922"/>
    <w:rsid w:val="00913C3A"/>
    <w:rsid w:val="009145A3"/>
    <w:rsid w:val="0091476C"/>
    <w:rsid w:val="00915770"/>
    <w:rsid w:val="00915FC0"/>
    <w:rsid w:val="00916253"/>
    <w:rsid w:val="009165C9"/>
    <w:rsid w:val="00917A52"/>
    <w:rsid w:val="00917CCC"/>
    <w:rsid w:val="009206B6"/>
    <w:rsid w:val="00922216"/>
    <w:rsid w:val="00922887"/>
    <w:rsid w:val="00922A26"/>
    <w:rsid w:val="009230A6"/>
    <w:rsid w:val="00923FE8"/>
    <w:rsid w:val="00924C7C"/>
    <w:rsid w:val="00925079"/>
    <w:rsid w:val="00925512"/>
    <w:rsid w:val="00925596"/>
    <w:rsid w:val="00925EE5"/>
    <w:rsid w:val="00926754"/>
    <w:rsid w:val="00926E86"/>
    <w:rsid w:val="0093031A"/>
    <w:rsid w:val="0093069D"/>
    <w:rsid w:val="00930955"/>
    <w:rsid w:val="0093115C"/>
    <w:rsid w:val="00931372"/>
    <w:rsid w:val="009314AC"/>
    <w:rsid w:val="00932023"/>
    <w:rsid w:val="00932541"/>
    <w:rsid w:val="009341E9"/>
    <w:rsid w:val="009346D0"/>
    <w:rsid w:val="0093575E"/>
    <w:rsid w:val="00936549"/>
    <w:rsid w:val="009367BF"/>
    <w:rsid w:val="00936A47"/>
    <w:rsid w:val="00936E58"/>
    <w:rsid w:val="0093746F"/>
    <w:rsid w:val="00940887"/>
    <w:rsid w:val="00940A5D"/>
    <w:rsid w:val="00940B44"/>
    <w:rsid w:val="00940BA7"/>
    <w:rsid w:val="0094167F"/>
    <w:rsid w:val="009431BE"/>
    <w:rsid w:val="00943B08"/>
    <w:rsid w:val="009443B4"/>
    <w:rsid w:val="00944622"/>
    <w:rsid w:val="00944F3E"/>
    <w:rsid w:val="0094560A"/>
    <w:rsid w:val="00950141"/>
    <w:rsid w:val="009504A5"/>
    <w:rsid w:val="00950E0F"/>
    <w:rsid w:val="0095168A"/>
    <w:rsid w:val="00952890"/>
    <w:rsid w:val="00952D75"/>
    <w:rsid w:val="00956D53"/>
    <w:rsid w:val="009579BD"/>
    <w:rsid w:val="00957A0A"/>
    <w:rsid w:val="0096025B"/>
    <w:rsid w:val="00960AEB"/>
    <w:rsid w:val="009613EB"/>
    <w:rsid w:val="009615B9"/>
    <w:rsid w:val="00963C1E"/>
    <w:rsid w:val="0096476A"/>
    <w:rsid w:val="00964C0F"/>
    <w:rsid w:val="00966146"/>
    <w:rsid w:val="00966470"/>
    <w:rsid w:val="00966CE1"/>
    <w:rsid w:val="00967690"/>
    <w:rsid w:val="00967FA1"/>
    <w:rsid w:val="00970F0F"/>
    <w:rsid w:val="00971F1E"/>
    <w:rsid w:val="00972618"/>
    <w:rsid w:val="0097346F"/>
    <w:rsid w:val="00973AE6"/>
    <w:rsid w:val="009741BD"/>
    <w:rsid w:val="00974C56"/>
    <w:rsid w:val="00975086"/>
    <w:rsid w:val="00975944"/>
    <w:rsid w:val="00977FD3"/>
    <w:rsid w:val="0098015D"/>
    <w:rsid w:val="0098043F"/>
    <w:rsid w:val="00980E49"/>
    <w:rsid w:val="00981914"/>
    <w:rsid w:val="00981E7C"/>
    <w:rsid w:val="009827F4"/>
    <w:rsid w:val="00982FEE"/>
    <w:rsid w:val="009856AD"/>
    <w:rsid w:val="00987A9C"/>
    <w:rsid w:val="009912F9"/>
    <w:rsid w:val="0099295A"/>
    <w:rsid w:val="009930BD"/>
    <w:rsid w:val="00993489"/>
    <w:rsid w:val="00993DC1"/>
    <w:rsid w:val="00994D7A"/>
    <w:rsid w:val="00994E48"/>
    <w:rsid w:val="009958C8"/>
    <w:rsid w:val="009978E3"/>
    <w:rsid w:val="009A067C"/>
    <w:rsid w:val="009A0F02"/>
    <w:rsid w:val="009A1166"/>
    <w:rsid w:val="009A21B1"/>
    <w:rsid w:val="009A2B00"/>
    <w:rsid w:val="009A3880"/>
    <w:rsid w:val="009A3B78"/>
    <w:rsid w:val="009A56F7"/>
    <w:rsid w:val="009A5DA3"/>
    <w:rsid w:val="009A6532"/>
    <w:rsid w:val="009A67C5"/>
    <w:rsid w:val="009A7079"/>
    <w:rsid w:val="009A74C6"/>
    <w:rsid w:val="009A7502"/>
    <w:rsid w:val="009A7AD6"/>
    <w:rsid w:val="009A7ADF"/>
    <w:rsid w:val="009A7C6C"/>
    <w:rsid w:val="009B0C4B"/>
    <w:rsid w:val="009B17F2"/>
    <w:rsid w:val="009B18C7"/>
    <w:rsid w:val="009B21BC"/>
    <w:rsid w:val="009B2786"/>
    <w:rsid w:val="009B2F1D"/>
    <w:rsid w:val="009B41E7"/>
    <w:rsid w:val="009B4D76"/>
    <w:rsid w:val="009B55EC"/>
    <w:rsid w:val="009B6599"/>
    <w:rsid w:val="009B6B97"/>
    <w:rsid w:val="009B72C7"/>
    <w:rsid w:val="009B7C26"/>
    <w:rsid w:val="009B7C9E"/>
    <w:rsid w:val="009C09E4"/>
    <w:rsid w:val="009C1C09"/>
    <w:rsid w:val="009C2787"/>
    <w:rsid w:val="009C3A3D"/>
    <w:rsid w:val="009C5263"/>
    <w:rsid w:val="009C54C4"/>
    <w:rsid w:val="009C5A95"/>
    <w:rsid w:val="009C6348"/>
    <w:rsid w:val="009D000C"/>
    <w:rsid w:val="009D36B4"/>
    <w:rsid w:val="009D39EE"/>
    <w:rsid w:val="009D481C"/>
    <w:rsid w:val="009D486D"/>
    <w:rsid w:val="009D5BF4"/>
    <w:rsid w:val="009D71E1"/>
    <w:rsid w:val="009D7310"/>
    <w:rsid w:val="009D790E"/>
    <w:rsid w:val="009E0285"/>
    <w:rsid w:val="009E02C3"/>
    <w:rsid w:val="009E03E0"/>
    <w:rsid w:val="009E03E1"/>
    <w:rsid w:val="009E04A3"/>
    <w:rsid w:val="009E07F0"/>
    <w:rsid w:val="009E09C4"/>
    <w:rsid w:val="009E0D9E"/>
    <w:rsid w:val="009E10E2"/>
    <w:rsid w:val="009E13F0"/>
    <w:rsid w:val="009E1B9F"/>
    <w:rsid w:val="009E278D"/>
    <w:rsid w:val="009E2DAE"/>
    <w:rsid w:val="009E2E8C"/>
    <w:rsid w:val="009E30DE"/>
    <w:rsid w:val="009E38AA"/>
    <w:rsid w:val="009E40AC"/>
    <w:rsid w:val="009E4271"/>
    <w:rsid w:val="009E45C5"/>
    <w:rsid w:val="009E4682"/>
    <w:rsid w:val="009E492E"/>
    <w:rsid w:val="009E5BE4"/>
    <w:rsid w:val="009F058D"/>
    <w:rsid w:val="009F1D6E"/>
    <w:rsid w:val="009F1E7C"/>
    <w:rsid w:val="009F33E9"/>
    <w:rsid w:val="009F3673"/>
    <w:rsid w:val="009F466C"/>
    <w:rsid w:val="009F4C9E"/>
    <w:rsid w:val="009F7794"/>
    <w:rsid w:val="009F7A74"/>
    <w:rsid w:val="009F7C13"/>
    <w:rsid w:val="00A00147"/>
    <w:rsid w:val="00A0156C"/>
    <w:rsid w:val="00A01D36"/>
    <w:rsid w:val="00A02249"/>
    <w:rsid w:val="00A02281"/>
    <w:rsid w:val="00A038F6"/>
    <w:rsid w:val="00A03C12"/>
    <w:rsid w:val="00A04639"/>
    <w:rsid w:val="00A05597"/>
    <w:rsid w:val="00A05F74"/>
    <w:rsid w:val="00A06A2D"/>
    <w:rsid w:val="00A06A53"/>
    <w:rsid w:val="00A07489"/>
    <w:rsid w:val="00A0794B"/>
    <w:rsid w:val="00A100A4"/>
    <w:rsid w:val="00A10FEC"/>
    <w:rsid w:val="00A1190C"/>
    <w:rsid w:val="00A11DB3"/>
    <w:rsid w:val="00A120BA"/>
    <w:rsid w:val="00A1226B"/>
    <w:rsid w:val="00A14364"/>
    <w:rsid w:val="00A14695"/>
    <w:rsid w:val="00A147BF"/>
    <w:rsid w:val="00A14A73"/>
    <w:rsid w:val="00A15857"/>
    <w:rsid w:val="00A15B62"/>
    <w:rsid w:val="00A161F4"/>
    <w:rsid w:val="00A166C9"/>
    <w:rsid w:val="00A1754E"/>
    <w:rsid w:val="00A2052D"/>
    <w:rsid w:val="00A20DB5"/>
    <w:rsid w:val="00A21272"/>
    <w:rsid w:val="00A21651"/>
    <w:rsid w:val="00A22020"/>
    <w:rsid w:val="00A22785"/>
    <w:rsid w:val="00A22B88"/>
    <w:rsid w:val="00A23463"/>
    <w:rsid w:val="00A2397B"/>
    <w:rsid w:val="00A249A9"/>
    <w:rsid w:val="00A24C7E"/>
    <w:rsid w:val="00A255B8"/>
    <w:rsid w:val="00A2631E"/>
    <w:rsid w:val="00A3007B"/>
    <w:rsid w:val="00A30574"/>
    <w:rsid w:val="00A30FC8"/>
    <w:rsid w:val="00A3249F"/>
    <w:rsid w:val="00A32DBB"/>
    <w:rsid w:val="00A32EE0"/>
    <w:rsid w:val="00A345EC"/>
    <w:rsid w:val="00A347AE"/>
    <w:rsid w:val="00A34CE4"/>
    <w:rsid w:val="00A35DE9"/>
    <w:rsid w:val="00A36FE9"/>
    <w:rsid w:val="00A372AB"/>
    <w:rsid w:val="00A3743A"/>
    <w:rsid w:val="00A37873"/>
    <w:rsid w:val="00A3796F"/>
    <w:rsid w:val="00A37ACB"/>
    <w:rsid w:val="00A37AEC"/>
    <w:rsid w:val="00A37B52"/>
    <w:rsid w:val="00A37C7B"/>
    <w:rsid w:val="00A37D26"/>
    <w:rsid w:val="00A4017A"/>
    <w:rsid w:val="00A403CF"/>
    <w:rsid w:val="00A412E5"/>
    <w:rsid w:val="00A41597"/>
    <w:rsid w:val="00A4226E"/>
    <w:rsid w:val="00A422AB"/>
    <w:rsid w:val="00A42C2C"/>
    <w:rsid w:val="00A42E8D"/>
    <w:rsid w:val="00A434B1"/>
    <w:rsid w:val="00A43891"/>
    <w:rsid w:val="00A4444D"/>
    <w:rsid w:val="00A450CA"/>
    <w:rsid w:val="00A47351"/>
    <w:rsid w:val="00A4753B"/>
    <w:rsid w:val="00A47A38"/>
    <w:rsid w:val="00A47EAC"/>
    <w:rsid w:val="00A50775"/>
    <w:rsid w:val="00A50A5A"/>
    <w:rsid w:val="00A51066"/>
    <w:rsid w:val="00A5203F"/>
    <w:rsid w:val="00A52179"/>
    <w:rsid w:val="00A523B7"/>
    <w:rsid w:val="00A52C0F"/>
    <w:rsid w:val="00A52D60"/>
    <w:rsid w:val="00A53429"/>
    <w:rsid w:val="00A540C3"/>
    <w:rsid w:val="00A54532"/>
    <w:rsid w:val="00A556B4"/>
    <w:rsid w:val="00A5580D"/>
    <w:rsid w:val="00A567FD"/>
    <w:rsid w:val="00A579AF"/>
    <w:rsid w:val="00A6141C"/>
    <w:rsid w:val="00A61457"/>
    <w:rsid w:val="00A6151A"/>
    <w:rsid w:val="00A61C9B"/>
    <w:rsid w:val="00A630C1"/>
    <w:rsid w:val="00A6440C"/>
    <w:rsid w:val="00A64EB5"/>
    <w:rsid w:val="00A661F4"/>
    <w:rsid w:val="00A6729D"/>
    <w:rsid w:val="00A672FD"/>
    <w:rsid w:val="00A67AA6"/>
    <w:rsid w:val="00A67CD2"/>
    <w:rsid w:val="00A700BD"/>
    <w:rsid w:val="00A71806"/>
    <w:rsid w:val="00A72D9D"/>
    <w:rsid w:val="00A73F4E"/>
    <w:rsid w:val="00A75247"/>
    <w:rsid w:val="00A7575D"/>
    <w:rsid w:val="00A767D7"/>
    <w:rsid w:val="00A767DA"/>
    <w:rsid w:val="00A7710B"/>
    <w:rsid w:val="00A8132A"/>
    <w:rsid w:val="00A81F74"/>
    <w:rsid w:val="00A82B8B"/>
    <w:rsid w:val="00A8325A"/>
    <w:rsid w:val="00A83353"/>
    <w:rsid w:val="00A83A1A"/>
    <w:rsid w:val="00A83B7D"/>
    <w:rsid w:val="00A83C09"/>
    <w:rsid w:val="00A84A6A"/>
    <w:rsid w:val="00A84F9D"/>
    <w:rsid w:val="00A852D0"/>
    <w:rsid w:val="00A86280"/>
    <w:rsid w:val="00A86C56"/>
    <w:rsid w:val="00A8705A"/>
    <w:rsid w:val="00A87450"/>
    <w:rsid w:val="00A87D3D"/>
    <w:rsid w:val="00A91235"/>
    <w:rsid w:val="00A923F6"/>
    <w:rsid w:val="00A926C3"/>
    <w:rsid w:val="00A94A00"/>
    <w:rsid w:val="00A95D5E"/>
    <w:rsid w:val="00A961F3"/>
    <w:rsid w:val="00A96D09"/>
    <w:rsid w:val="00A96FC6"/>
    <w:rsid w:val="00A97A9B"/>
    <w:rsid w:val="00A97F95"/>
    <w:rsid w:val="00AA0846"/>
    <w:rsid w:val="00AA1164"/>
    <w:rsid w:val="00AA1978"/>
    <w:rsid w:val="00AA1E14"/>
    <w:rsid w:val="00AA1E80"/>
    <w:rsid w:val="00AA22A7"/>
    <w:rsid w:val="00AA2903"/>
    <w:rsid w:val="00AA33FB"/>
    <w:rsid w:val="00AA365E"/>
    <w:rsid w:val="00AA3AEC"/>
    <w:rsid w:val="00AA3B68"/>
    <w:rsid w:val="00AA3CA2"/>
    <w:rsid w:val="00AA5705"/>
    <w:rsid w:val="00AA58DC"/>
    <w:rsid w:val="00AA6294"/>
    <w:rsid w:val="00AA6E00"/>
    <w:rsid w:val="00AA75E6"/>
    <w:rsid w:val="00AB0DD6"/>
    <w:rsid w:val="00AB0E4B"/>
    <w:rsid w:val="00AB1537"/>
    <w:rsid w:val="00AB1D9C"/>
    <w:rsid w:val="00AB3033"/>
    <w:rsid w:val="00AB32CE"/>
    <w:rsid w:val="00AB3A30"/>
    <w:rsid w:val="00AB3BDB"/>
    <w:rsid w:val="00AB3BDE"/>
    <w:rsid w:val="00AB49B6"/>
    <w:rsid w:val="00AB5104"/>
    <w:rsid w:val="00AB59BE"/>
    <w:rsid w:val="00AB5D1F"/>
    <w:rsid w:val="00AB6004"/>
    <w:rsid w:val="00AB6775"/>
    <w:rsid w:val="00AB6F88"/>
    <w:rsid w:val="00AB72D1"/>
    <w:rsid w:val="00AB7659"/>
    <w:rsid w:val="00AB7C44"/>
    <w:rsid w:val="00AB7C9F"/>
    <w:rsid w:val="00AB7D9C"/>
    <w:rsid w:val="00AC0750"/>
    <w:rsid w:val="00AC07D5"/>
    <w:rsid w:val="00AC1671"/>
    <w:rsid w:val="00AC1854"/>
    <w:rsid w:val="00AC2748"/>
    <w:rsid w:val="00AC2A88"/>
    <w:rsid w:val="00AC53E0"/>
    <w:rsid w:val="00AC5F4E"/>
    <w:rsid w:val="00AC63C8"/>
    <w:rsid w:val="00AC70FE"/>
    <w:rsid w:val="00AC775D"/>
    <w:rsid w:val="00AD0B6A"/>
    <w:rsid w:val="00AD0FE4"/>
    <w:rsid w:val="00AD1DF4"/>
    <w:rsid w:val="00AD2B1F"/>
    <w:rsid w:val="00AD4B66"/>
    <w:rsid w:val="00AD5479"/>
    <w:rsid w:val="00AD5D2E"/>
    <w:rsid w:val="00AD74BF"/>
    <w:rsid w:val="00AD7E21"/>
    <w:rsid w:val="00AE0B63"/>
    <w:rsid w:val="00AE2137"/>
    <w:rsid w:val="00AE2B86"/>
    <w:rsid w:val="00AE4141"/>
    <w:rsid w:val="00AE486A"/>
    <w:rsid w:val="00AE491E"/>
    <w:rsid w:val="00AE4D25"/>
    <w:rsid w:val="00AE5FCC"/>
    <w:rsid w:val="00AF0414"/>
    <w:rsid w:val="00AF0FF8"/>
    <w:rsid w:val="00AF115A"/>
    <w:rsid w:val="00AF13F6"/>
    <w:rsid w:val="00AF1F2B"/>
    <w:rsid w:val="00AF211C"/>
    <w:rsid w:val="00AF2FDE"/>
    <w:rsid w:val="00AF30AF"/>
    <w:rsid w:val="00AF35A9"/>
    <w:rsid w:val="00AF3A38"/>
    <w:rsid w:val="00AF3D44"/>
    <w:rsid w:val="00AF4A6B"/>
    <w:rsid w:val="00AF51CB"/>
    <w:rsid w:val="00AF549D"/>
    <w:rsid w:val="00AF58B7"/>
    <w:rsid w:val="00AF5D15"/>
    <w:rsid w:val="00AF638E"/>
    <w:rsid w:val="00AF6469"/>
    <w:rsid w:val="00B010B7"/>
    <w:rsid w:val="00B012A3"/>
    <w:rsid w:val="00B01A52"/>
    <w:rsid w:val="00B01CC2"/>
    <w:rsid w:val="00B02023"/>
    <w:rsid w:val="00B0353E"/>
    <w:rsid w:val="00B036D8"/>
    <w:rsid w:val="00B04368"/>
    <w:rsid w:val="00B04E47"/>
    <w:rsid w:val="00B04F48"/>
    <w:rsid w:val="00B051A7"/>
    <w:rsid w:val="00B051D0"/>
    <w:rsid w:val="00B056A0"/>
    <w:rsid w:val="00B05D10"/>
    <w:rsid w:val="00B05E04"/>
    <w:rsid w:val="00B066FA"/>
    <w:rsid w:val="00B10154"/>
    <w:rsid w:val="00B11A2A"/>
    <w:rsid w:val="00B1281A"/>
    <w:rsid w:val="00B12BBB"/>
    <w:rsid w:val="00B12D0E"/>
    <w:rsid w:val="00B12D21"/>
    <w:rsid w:val="00B13D87"/>
    <w:rsid w:val="00B143AB"/>
    <w:rsid w:val="00B14F58"/>
    <w:rsid w:val="00B155FF"/>
    <w:rsid w:val="00B15F8B"/>
    <w:rsid w:val="00B16D32"/>
    <w:rsid w:val="00B17130"/>
    <w:rsid w:val="00B2004B"/>
    <w:rsid w:val="00B20464"/>
    <w:rsid w:val="00B225B8"/>
    <w:rsid w:val="00B2272E"/>
    <w:rsid w:val="00B22861"/>
    <w:rsid w:val="00B22D8B"/>
    <w:rsid w:val="00B22E0F"/>
    <w:rsid w:val="00B23E6D"/>
    <w:rsid w:val="00B245D2"/>
    <w:rsid w:val="00B24ADF"/>
    <w:rsid w:val="00B2551A"/>
    <w:rsid w:val="00B26F2F"/>
    <w:rsid w:val="00B3041C"/>
    <w:rsid w:val="00B30608"/>
    <w:rsid w:val="00B317A0"/>
    <w:rsid w:val="00B3231A"/>
    <w:rsid w:val="00B32F8A"/>
    <w:rsid w:val="00B3389D"/>
    <w:rsid w:val="00B33D13"/>
    <w:rsid w:val="00B344B1"/>
    <w:rsid w:val="00B35054"/>
    <w:rsid w:val="00B35B89"/>
    <w:rsid w:val="00B36A71"/>
    <w:rsid w:val="00B37E4C"/>
    <w:rsid w:val="00B40466"/>
    <w:rsid w:val="00B40640"/>
    <w:rsid w:val="00B40E4B"/>
    <w:rsid w:val="00B42C43"/>
    <w:rsid w:val="00B45D80"/>
    <w:rsid w:val="00B46588"/>
    <w:rsid w:val="00B47FAD"/>
    <w:rsid w:val="00B519C7"/>
    <w:rsid w:val="00B51CEE"/>
    <w:rsid w:val="00B51FE0"/>
    <w:rsid w:val="00B52569"/>
    <w:rsid w:val="00B5459B"/>
    <w:rsid w:val="00B55287"/>
    <w:rsid w:val="00B556A8"/>
    <w:rsid w:val="00B567A4"/>
    <w:rsid w:val="00B56DC2"/>
    <w:rsid w:val="00B56E6F"/>
    <w:rsid w:val="00B6036D"/>
    <w:rsid w:val="00B60959"/>
    <w:rsid w:val="00B60B4D"/>
    <w:rsid w:val="00B6153A"/>
    <w:rsid w:val="00B634B1"/>
    <w:rsid w:val="00B638C4"/>
    <w:rsid w:val="00B63E9B"/>
    <w:rsid w:val="00B648D5"/>
    <w:rsid w:val="00B64C08"/>
    <w:rsid w:val="00B65DFA"/>
    <w:rsid w:val="00B667E6"/>
    <w:rsid w:val="00B66D59"/>
    <w:rsid w:val="00B67879"/>
    <w:rsid w:val="00B70267"/>
    <w:rsid w:val="00B711BC"/>
    <w:rsid w:val="00B717F6"/>
    <w:rsid w:val="00B72960"/>
    <w:rsid w:val="00B73066"/>
    <w:rsid w:val="00B737E5"/>
    <w:rsid w:val="00B73B01"/>
    <w:rsid w:val="00B74465"/>
    <w:rsid w:val="00B74C1F"/>
    <w:rsid w:val="00B76040"/>
    <w:rsid w:val="00B76E55"/>
    <w:rsid w:val="00B76FBF"/>
    <w:rsid w:val="00B80151"/>
    <w:rsid w:val="00B80277"/>
    <w:rsid w:val="00B822E5"/>
    <w:rsid w:val="00B82408"/>
    <w:rsid w:val="00B836AB"/>
    <w:rsid w:val="00B843F8"/>
    <w:rsid w:val="00B85456"/>
    <w:rsid w:val="00B855E1"/>
    <w:rsid w:val="00B8585A"/>
    <w:rsid w:val="00B85D77"/>
    <w:rsid w:val="00B86621"/>
    <w:rsid w:val="00B869C3"/>
    <w:rsid w:val="00B87171"/>
    <w:rsid w:val="00B87762"/>
    <w:rsid w:val="00B87BC2"/>
    <w:rsid w:val="00B9030C"/>
    <w:rsid w:val="00B90771"/>
    <w:rsid w:val="00B93179"/>
    <w:rsid w:val="00B93447"/>
    <w:rsid w:val="00B93DBF"/>
    <w:rsid w:val="00B9405D"/>
    <w:rsid w:val="00B94CFB"/>
    <w:rsid w:val="00B955FD"/>
    <w:rsid w:val="00B9586A"/>
    <w:rsid w:val="00B9591E"/>
    <w:rsid w:val="00B95BE3"/>
    <w:rsid w:val="00B968A7"/>
    <w:rsid w:val="00B96C2B"/>
    <w:rsid w:val="00B96FCB"/>
    <w:rsid w:val="00B9740B"/>
    <w:rsid w:val="00BA1A6A"/>
    <w:rsid w:val="00BA1AFA"/>
    <w:rsid w:val="00BA1D95"/>
    <w:rsid w:val="00BA2EBB"/>
    <w:rsid w:val="00BA3346"/>
    <w:rsid w:val="00BA479C"/>
    <w:rsid w:val="00BA4A81"/>
    <w:rsid w:val="00BA4D4D"/>
    <w:rsid w:val="00BA5A4C"/>
    <w:rsid w:val="00BA6B06"/>
    <w:rsid w:val="00BA6D87"/>
    <w:rsid w:val="00BA7AD6"/>
    <w:rsid w:val="00BA7D9C"/>
    <w:rsid w:val="00BB0CC9"/>
    <w:rsid w:val="00BB15B7"/>
    <w:rsid w:val="00BB17C1"/>
    <w:rsid w:val="00BB1870"/>
    <w:rsid w:val="00BB1C45"/>
    <w:rsid w:val="00BB266F"/>
    <w:rsid w:val="00BB27F2"/>
    <w:rsid w:val="00BB37D3"/>
    <w:rsid w:val="00BB3FA1"/>
    <w:rsid w:val="00BB43E0"/>
    <w:rsid w:val="00BB458F"/>
    <w:rsid w:val="00BB4E23"/>
    <w:rsid w:val="00BB4F56"/>
    <w:rsid w:val="00BB5074"/>
    <w:rsid w:val="00BB50AE"/>
    <w:rsid w:val="00BB6E86"/>
    <w:rsid w:val="00BB7985"/>
    <w:rsid w:val="00BC06F9"/>
    <w:rsid w:val="00BC2567"/>
    <w:rsid w:val="00BC412A"/>
    <w:rsid w:val="00BC4335"/>
    <w:rsid w:val="00BC48E0"/>
    <w:rsid w:val="00BC4FE2"/>
    <w:rsid w:val="00BC59AB"/>
    <w:rsid w:val="00BC5B08"/>
    <w:rsid w:val="00BC663C"/>
    <w:rsid w:val="00BC6705"/>
    <w:rsid w:val="00BC7862"/>
    <w:rsid w:val="00BD123F"/>
    <w:rsid w:val="00BD1615"/>
    <w:rsid w:val="00BD18FB"/>
    <w:rsid w:val="00BD194D"/>
    <w:rsid w:val="00BD215F"/>
    <w:rsid w:val="00BD24B8"/>
    <w:rsid w:val="00BD26B1"/>
    <w:rsid w:val="00BD2905"/>
    <w:rsid w:val="00BD2DA0"/>
    <w:rsid w:val="00BD2E59"/>
    <w:rsid w:val="00BD55EB"/>
    <w:rsid w:val="00BD59FE"/>
    <w:rsid w:val="00BD6762"/>
    <w:rsid w:val="00BD6DA2"/>
    <w:rsid w:val="00BD79D4"/>
    <w:rsid w:val="00BE1801"/>
    <w:rsid w:val="00BE1D64"/>
    <w:rsid w:val="00BE211F"/>
    <w:rsid w:val="00BE41F2"/>
    <w:rsid w:val="00BE5919"/>
    <w:rsid w:val="00BE60AA"/>
    <w:rsid w:val="00BE60DD"/>
    <w:rsid w:val="00BE6A8B"/>
    <w:rsid w:val="00BE789D"/>
    <w:rsid w:val="00BE7C0D"/>
    <w:rsid w:val="00BF0FA3"/>
    <w:rsid w:val="00BF142D"/>
    <w:rsid w:val="00BF1F37"/>
    <w:rsid w:val="00BF1FDF"/>
    <w:rsid w:val="00BF3F9C"/>
    <w:rsid w:val="00BF40DF"/>
    <w:rsid w:val="00BF452B"/>
    <w:rsid w:val="00BF4558"/>
    <w:rsid w:val="00BF49D9"/>
    <w:rsid w:val="00BF4A1B"/>
    <w:rsid w:val="00BF61EC"/>
    <w:rsid w:val="00BF73BF"/>
    <w:rsid w:val="00BF777F"/>
    <w:rsid w:val="00C009BE"/>
    <w:rsid w:val="00C00BA8"/>
    <w:rsid w:val="00C00CEB"/>
    <w:rsid w:val="00C011D9"/>
    <w:rsid w:val="00C01F0F"/>
    <w:rsid w:val="00C02531"/>
    <w:rsid w:val="00C02839"/>
    <w:rsid w:val="00C02A4A"/>
    <w:rsid w:val="00C02B9C"/>
    <w:rsid w:val="00C032CA"/>
    <w:rsid w:val="00C04620"/>
    <w:rsid w:val="00C0484E"/>
    <w:rsid w:val="00C04DDF"/>
    <w:rsid w:val="00C04F57"/>
    <w:rsid w:val="00C051B6"/>
    <w:rsid w:val="00C05C6E"/>
    <w:rsid w:val="00C05C86"/>
    <w:rsid w:val="00C0602B"/>
    <w:rsid w:val="00C06192"/>
    <w:rsid w:val="00C0671A"/>
    <w:rsid w:val="00C06F6C"/>
    <w:rsid w:val="00C07595"/>
    <w:rsid w:val="00C10298"/>
    <w:rsid w:val="00C1087B"/>
    <w:rsid w:val="00C1146B"/>
    <w:rsid w:val="00C1177C"/>
    <w:rsid w:val="00C12700"/>
    <w:rsid w:val="00C12D0C"/>
    <w:rsid w:val="00C13CAF"/>
    <w:rsid w:val="00C14334"/>
    <w:rsid w:val="00C143E3"/>
    <w:rsid w:val="00C1499B"/>
    <w:rsid w:val="00C15463"/>
    <w:rsid w:val="00C17254"/>
    <w:rsid w:val="00C17BBE"/>
    <w:rsid w:val="00C200B4"/>
    <w:rsid w:val="00C20FD0"/>
    <w:rsid w:val="00C21877"/>
    <w:rsid w:val="00C221F9"/>
    <w:rsid w:val="00C2235F"/>
    <w:rsid w:val="00C22DE1"/>
    <w:rsid w:val="00C231BA"/>
    <w:rsid w:val="00C231E0"/>
    <w:rsid w:val="00C24A9F"/>
    <w:rsid w:val="00C27330"/>
    <w:rsid w:val="00C2736C"/>
    <w:rsid w:val="00C279E8"/>
    <w:rsid w:val="00C30E1D"/>
    <w:rsid w:val="00C3192A"/>
    <w:rsid w:val="00C31CC9"/>
    <w:rsid w:val="00C31CE8"/>
    <w:rsid w:val="00C33572"/>
    <w:rsid w:val="00C33BA7"/>
    <w:rsid w:val="00C34509"/>
    <w:rsid w:val="00C34845"/>
    <w:rsid w:val="00C34BA4"/>
    <w:rsid w:val="00C35E1D"/>
    <w:rsid w:val="00C35F39"/>
    <w:rsid w:val="00C37700"/>
    <w:rsid w:val="00C377A6"/>
    <w:rsid w:val="00C4046A"/>
    <w:rsid w:val="00C40CF4"/>
    <w:rsid w:val="00C415B9"/>
    <w:rsid w:val="00C42426"/>
    <w:rsid w:val="00C42CBC"/>
    <w:rsid w:val="00C43F01"/>
    <w:rsid w:val="00C44A2E"/>
    <w:rsid w:val="00C44D5D"/>
    <w:rsid w:val="00C44E53"/>
    <w:rsid w:val="00C46096"/>
    <w:rsid w:val="00C476A9"/>
    <w:rsid w:val="00C47C6A"/>
    <w:rsid w:val="00C47ECE"/>
    <w:rsid w:val="00C51B06"/>
    <w:rsid w:val="00C52A86"/>
    <w:rsid w:val="00C52B58"/>
    <w:rsid w:val="00C53709"/>
    <w:rsid w:val="00C53855"/>
    <w:rsid w:val="00C5536E"/>
    <w:rsid w:val="00C55B79"/>
    <w:rsid w:val="00C55EF6"/>
    <w:rsid w:val="00C56D77"/>
    <w:rsid w:val="00C57A50"/>
    <w:rsid w:val="00C614C6"/>
    <w:rsid w:val="00C62C16"/>
    <w:rsid w:val="00C636E0"/>
    <w:rsid w:val="00C642A2"/>
    <w:rsid w:val="00C642B1"/>
    <w:rsid w:val="00C64FA4"/>
    <w:rsid w:val="00C652AF"/>
    <w:rsid w:val="00C6567D"/>
    <w:rsid w:val="00C65EF6"/>
    <w:rsid w:val="00C65F19"/>
    <w:rsid w:val="00C65FBE"/>
    <w:rsid w:val="00C6750F"/>
    <w:rsid w:val="00C67918"/>
    <w:rsid w:val="00C700CD"/>
    <w:rsid w:val="00C70EB9"/>
    <w:rsid w:val="00C72CB4"/>
    <w:rsid w:val="00C72F3B"/>
    <w:rsid w:val="00C73B73"/>
    <w:rsid w:val="00C7487D"/>
    <w:rsid w:val="00C74889"/>
    <w:rsid w:val="00C74ED1"/>
    <w:rsid w:val="00C753FB"/>
    <w:rsid w:val="00C75566"/>
    <w:rsid w:val="00C756CE"/>
    <w:rsid w:val="00C8135F"/>
    <w:rsid w:val="00C81505"/>
    <w:rsid w:val="00C8154D"/>
    <w:rsid w:val="00C82777"/>
    <w:rsid w:val="00C82B79"/>
    <w:rsid w:val="00C82C20"/>
    <w:rsid w:val="00C84DBF"/>
    <w:rsid w:val="00C858C8"/>
    <w:rsid w:val="00C862F0"/>
    <w:rsid w:val="00C86777"/>
    <w:rsid w:val="00C869A0"/>
    <w:rsid w:val="00C86FCD"/>
    <w:rsid w:val="00C870DA"/>
    <w:rsid w:val="00C8715A"/>
    <w:rsid w:val="00C90064"/>
    <w:rsid w:val="00C9008F"/>
    <w:rsid w:val="00C9060C"/>
    <w:rsid w:val="00C909A9"/>
    <w:rsid w:val="00C910B8"/>
    <w:rsid w:val="00C919F2"/>
    <w:rsid w:val="00C91F0E"/>
    <w:rsid w:val="00C93A12"/>
    <w:rsid w:val="00C93D86"/>
    <w:rsid w:val="00C93FB6"/>
    <w:rsid w:val="00C94195"/>
    <w:rsid w:val="00C94AEE"/>
    <w:rsid w:val="00C94E55"/>
    <w:rsid w:val="00C95B29"/>
    <w:rsid w:val="00C964F2"/>
    <w:rsid w:val="00C968BE"/>
    <w:rsid w:val="00C96CFA"/>
    <w:rsid w:val="00C96D5E"/>
    <w:rsid w:val="00C97EF0"/>
    <w:rsid w:val="00CA05E0"/>
    <w:rsid w:val="00CA1030"/>
    <w:rsid w:val="00CA137C"/>
    <w:rsid w:val="00CA17CB"/>
    <w:rsid w:val="00CA2292"/>
    <w:rsid w:val="00CA34D2"/>
    <w:rsid w:val="00CA403E"/>
    <w:rsid w:val="00CA57E6"/>
    <w:rsid w:val="00CA7049"/>
    <w:rsid w:val="00CA754F"/>
    <w:rsid w:val="00CA76EF"/>
    <w:rsid w:val="00CB09A4"/>
    <w:rsid w:val="00CB0BDA"/>
    <w:rsid w:val="00CB1660"/>
    <w:rsid w:val="00CB18A3"/>
    <w:rsid w:val="00CB5FBE"/>
    <w:rsid w:val="00CB610E"/>
    <w:rsid w:val="00CB6C91"/>
    <w:rsid w:val="00CB6F7D"/>
    <w:rsid w:val="00CB6FA4"/>
    <w:rsid w:val="00CC08A1"/>
    <w:rsid w:val="00CC14CB"/>
    <w:rsid w:val="00CC1D01"/>
    <w:rsid w:val="00CC2096"/>
    <w:rsid w:val="00CC2879"/>
    <w:rsid w:val="00CC377E"/>
    <w:rsid w:val="00CC3CA3"/>
    <w:rsid w:val="00CC44E3"/>
    <w:rsid w:val="00CC46F8"/>
    <w:rsid w:val="00CC4FBD"/>
    <w:rsid w:val="00CC520F"/>
    <w:rsid w:val="00CC53B7"/>
    <w:rsid w:val="00CC5E5A"/>
    <w:rsid w:val="00CD066B"/>
    <w:rsid w:val="00CD241A"/>
    <w:rsid w:val="00CD2725"/>
    <w:rsid w:val="00CD28F8"/>
    <w:rsid w:val="00CD29D0"/>
    <w:rsid w:val="00CD4355"/>
    <w:rsid w:val="00CD4414"/>
    <w:rsid w:val="00CD45D6"/>
    <w:rsid w:val="00CD4D29"/>
    <w:rsid w:val="00CD5E95"/>
    <w:rsid w:val="00CD6269"/>
    <w:rsid w:val="00CE1C56"/>
    <w:rsid w:val="00CE2696"/>
    <w:rsid w:val="00CE27AD"/>
    <w:rsid w:val="00CE2F64"/>
    <w:rsid w:val="00CE400C"/>
    <w:rsid w:val="00CE4661"/>
    <w:rsid w:val="00CE4F28"/>
    <w:rsid w:val="00CE508E"/>
    <w:rsid w:val="00CE5941"/>
    <w:rsid w:val="00CE5DD8"/>
    <w:rsid w:val="00CE6C40"/>
    <w:rsid w:val="00CF0192"/>
    <w:rsid w:val="00CF1122"/>
    <w:rsid w:val="00CF182D"/>
    <w:rsid w:val="00CF1AE5"/>
    <w:rsid w:val="00CF1DF4"/>
    <w:rsid w:val="00CF213C"/>
    <w:rsid w:val="00CF3405"/>
    <w:rsid w:val="00CF391D"/>
    <w:rsid w:val="00CF3AE1"/>
    <w:rsid w:val="00CF3BD0"/>
    <w:rsid w:val="00CF463C"/>
    <w:rsid w:val="00CF4844"/>
    <w:rsid w:val="00CF4E1F"/>
    <w:rsid w:val="00CF5A81"/>
    <w:rsid w:val="00CF5B41"/>
    <w:rsid w:val="00CF62B4"/>
    <w:rsid w:val="00CF7BA1"/>
    <w:rsid w:val="00D0010B"/>
    <w:rsid w:val="00D0114A"/>
    <w:rsid w:val="00D01352"/>
    <w:rsid w:val="00D0136B"/>
    <w:rsid w:val="00D03972"/>
    <w:rsid w:val="00D0443B"/>
    <w:rsid w:val="00D04BA4"/>
    <w:rsid w:val="00D05D20"/>
    <w:rsid w:val="00D062B3"/>
    <w:rsid w:val="00D06520"/>
    <w:rsid w:val="00D06B1E"/>
    <w:rsid w:val="00D07130"/>
    <w:rsid w:val="00D10317"/>
    <w:rsid w:val="00D10C3F"/>
    <w:rsid w:val="00D111B3"/>
    <w:rsid w:val="00D12992"/>
    <w:rsid w:val="00D1375E"/>
    <w:rsid w:val="00D13AAA"/>
    <w:rsid w:val="00D14A57"/>
    <w:rsid w:val="00D159DB"/>
    <w:rsid w:val="00D175B5"/>
    <w:rsid w:val="00D179DB"/>
    <w:rsid w:val="00D17C08"/>
    <w:rsid w:val="00D208A4"/>
    <w:rsid w:val="00D20B9E"/>
    <w:rsid w:val="00D20D2B"/>
    <w:rsid w:val="00D23558"/>
    <w:rsid w:val="00D25343"/>
    <w:rsid w:val="00D25C6D"/>
    <w:rsid w:val="00D261A7"/>
    <w:rsid w:val="00D265C6"/>
    <w:rsid w:val="00D30058"/>
    <w:rsid w:val="00D30728"/>
    <w:rsid w:val="00D30953"/>
    <w:rsid w:val="00D31007"/>
    <w:rsid w:val="00D3180F"/>
    <w:rsid w:val="00D31AF2"/>
    <w:rsid w:val="00D32916"/>
    <w:rsid w:val="00D32DC9"/>
    <w:rsid w:val="00D33459"/>
    <w:rsid w:val="00D339E2"/>
    <w:rsid w:val="00D35E96"/>
    <w:rsid w:val="00D35FF6"/>
    <w:rsid w:val="00D362E3"/>
    <w:rsid w:val="00D36D45"/>
    <w:rsid w:val="00D36E32"/>
    <w:rsid w:val="00D4056C"/>
    <w:rsid w:val="00D409A3"/>
    <w:rsid w:val="00D40E2E"/>
    <w:rsid w:val="00D42411"/>
    <w:rsid w:val="00D433DC"/>
    <w:rsid w:val="00D443B9"/>
    <w:rsid w:val="00D44D6B"/>
    <w:rsid w:val="00D4685D"/>
    <w:rsid w:val="00D47425"/>
    <w:rsid w:val="00D478DC"/>
    <w:rsid w:val="00D47CF0"/>
    <w:rsid w:val="00D503E1"/>
    <w:rsid w:val="00D5109F"/>
    <w:rsid w:val="00D51489"/>
    <w:rsid w:val="00D51646"/>
    <w:rsid w:val="00D518FE"/>
    <w:rsid w:val="00D51BBF"/>
    <w:rsid w:val="00D52802"/>
    <w:rsid w:val="00D52A23"/>
    <w:rsid w:val="00D541AC"/>
    <w:rsid w:val="00D55F31"/>
    <w:rsid w:val="00D561CA"/>
    <w:rsid w:val="00D5629B"/>
    <w:rsid w:val="00D5678E"/>
    <w:rsid w:val="00D602F1"/>
    <w:rsid w:val="00D621EB"/>
    <w:rsid w:val="00D62499"/>
    <w:rsid w:val="00D62BFF"/>
    <w:rsid w:val="00D63A6C"/>
    <w:rsid w:val="00D64473"/>
    <w:rsid w:val="00D650A1"/>
    <w:rsid w:val="00D65B78"/>
    <w:rsid w:val="00D66658"/>
    <w:rsid w:val="00D667A1"/>
    <w:rsid w:val="00D6715E"/>
    <w:rsid w:val="00D677F5"/>
    <w:rsid w:val="00D704EA"/>
    <w:rsid w:val="00D7082D"/>
    <w:rsid w:val="00D70906"/>
    <w:rsid w:val="00D71211"/>
    <w:rsid w:val="00D712A4"/>
    <w:rsid w:val="00D72EFB"/>
    <w:rsid w:val="00D73AF3"/>
    <w:rsid w:val="00D74578"/>
    <w:rsid w:val="00D750A8"/>
    <w:rsid w:val="00D754CD"/>
    <w:rsid w:val="00D76444"/>
    <w:rsid w:val="00D765DB"/>
    <w:rsid w:val="00D76855"/>
    <w:rsid w:val="00D76C1F"/>
    <w:rsid w:val="00D76E35"/>
    <w:rsid w:val="00D7744B"/>
    <w:rsid w:val="00D77B74"/>
    <w:rsid w:val="00D81261"/>
    <w:rsid w:val="00D83211"/>
    <w:rsid w:val="00D84E7E"/>
    <w:rsid w:val="00D85E84"/>
    <w:rsid w:val="00D91789"/>
    <w:rsid w:val="00D92A0C"/>
    <w:rsid w:val="00D94701"/>
    <w:rsid w:val="00D94787"/>
    <w:rsid w:val="00D94824"/>
    <w:rsid w:val="00D9656A"/>
    <w:rsid w:val="00D96BFF"/>
    <w:rsid w:val="00D9780C"/>
    <w:rsid w:val="00D9791C"/>
    <w:rsid w:val="00DA015D"/>
    <w:rsid w:val="00DA104B"/>
    <w:rsid w:val="00DA1391"/>
    <w:rsid w:val="00DA1ED4"/>
    <w:rsid w:val="00DA2368"/>
    <w:rsid w:val="00DA25D2"/>
    <w:rsid w:val="00DA2BD0"/>
    <w:rsid w:val="00DA2BE6"/>
    <w:rsid w:val="00DA355F"/>
    <w:rsid w:val="00DA4329"/>
    <w:rsid w:val="00DA47B7"/>
    <w:rsid w:val="00DA52A9"/>
    <w:rsid w:val="00DA56DB"/>
    <w:rsid w:val="00DA60FC"/>
    <w:rsid w:val="00DA6320"/>
    <w:rsid w:val="00DA649E"/>
    <w:rsid w:val="00DA6C28"/>
    <w:rsid w:val="00DA73FD"/>
    <w:rsid w:val="00DA75F7"/>
    <w:rsid w:val="00DB04E6"/>
    <w:rsid w:val="00DB0B72"/>
    <w:rsid w:val="00DB2167"/>
    <w:rsid w:val="00DB2437"/>
    <w:rsid w:val="00DB29CD"/>
    <w:rsid w:val="00DB3A15"/>
    <w:rsid w:val="00DB3A81"/>
    <w:rsid w:val="00DB45D3"/>
    <w:rsid w:val="00DB479D"/>
    <w:rsid w:val="00DB47E2"/>
    <w:rsid w:val="00DB6781"/>
    <w:rsid w:val="00DB6A46"/>
    <w:rsid w:val="00DB776C"/>
    <w:rsid w:val="00DB7B12"/>
    <w:rsid w:val="00DB7DBE"/>
    <w:rsid w:val="00DC0661"/>
    <w:rsid w:val="00DC0F29"/>
    <w:rsid w:val="00DC16A9"/>
    <w:rsid w:val="00DC1ADC"/>
    <w:rsid w:val="00DC1DF1"/>
    <w:rsid w:val="00DC352A"/>
    <w:rsid w:val="00DC4C98"/>
    <w:rsid w:val="00DC4DC1"/>
    <w:rsid w:val="00DC4FD0"/>
    <w:rsid w:val="00DC5193"/>
    <w:rsid w:val="00DC5494"/>
    <w:rsid w:val="00DC57A8"/>
    <w:rsid w:val="00DC659D"/>
    <w:rsid w:val="00DC7024"/>
    <w:rsid w:val="00DC7396"/>
    <w:rsid w:val="00DC77FE"/>
    <w:rsid w:val="00DC7AB4"/>
    <w:rsid w:val="00DC7C28"/>
    <w:rsid w:val="00DD0442"/>
    <w:rsid w:val="00DD08E0"/>
    <w:rsid w:val="00DD0940"/>
    <w:rsid w:val="00DD1028"/>
    <w:rsid w:val="00DD14DB"/>
    <w:rsid w:val="00DD162A"/>
    <w:rsid w:val="00DD17E5"/>
    <w:rsid w:val="00DD233C"/>
    <w:rsid w:val="00DD255C"/>
    <w:rsid w:val="00DD41F3"/>
    <w:rsid w:val="00DD464B"/>
    <w:rsid w:val="00DD5D8F"/>
    <w:rsid w:val="00DD7314"/>
    <w:rsid w:val="00DD7DC1"/>
    <w:rsid w:val="00DE02BC"/>
    <w:rsid w:val="00DE0802"/>
    <w:rsid w:val="00DE0D94"/>
    <w:rsid w:val="00DE0E1B"/>
    <w:rsid w:val="00DE1D31"/>
    <w:rsid w:val="00DE1EDD"/>
    <w:rsid w:val="00DE317D"/>
    <w:rsid w:val="00DE348C"/>
    <w:rsid w:val="00DE3520"/>
    <w:rsid w:val="00DE3C58"/>
    <w:rsid w:val="00DE5034"/>
    <w:rsid w:val="00DE5DAC"/>
    <w:rsid w:val="00DE6754"/>
    <w:rsid w:val="00DE6A0C"/>
    <w:rsid w:val="00DE6F4E"/>
    <w:rsid w:val="00DE6F61"/>
    <w:rsid w:val="00DF0A30"/>
    <w:rsid w:val="00DF0CCB"/>
    <w:rsid w:val="00DF19D5"/>
    <w:rsid w:val="00DF30E7"/>
    <w:rsid w:val="00DF5892"/>
    <w:rsid w:val="00DF611A"/>
    <w:rsid w:val="00DF77E0"/>
    <w:rsid w:val="00E00B80"/>
    <w:rsid w:val="00E00C1E"/>
    <w:rsid w:val="00E01118"/>
    <w:rsid w:val="00E01C13"/>
    <w:rsid w:val="00E02B11"/>
    <w:rsid w:val="00E03D16"/>
    <w:rsid w:val="00E0528D"/>
    <w:rsid w:val="00E06605"/>
    <w:rsid w:val="00E07187"/>
    <w:rsid w:val="00E07712"/>
    <w:rsid w:val="00E10634"/>
    <w:rsid w:val="00E1077B"/>
    <w:rsid w:val="00E109F2"/>
    <w:rsid w:val="00E11B6C"/>
    <w:rsid w:val="00E11BF5"/>
    <w:rsid w:val="00E12145"/>
    <w:rsid w:val="00E130E1"/>
    <w:rsid w:val="00E1328D"/>
    <w:rsid w:val="00E13298"/>
    <w:rsid w:val="00E14BD4"/>
    <w:rsid w:val="00E160CB"/>
    <w:rsid w:val="00E17396"/>
    <w:rsid w:val="00E1768A"/>
    <w:rsid w:val="00E202F2"/>
    <w:rsid w:val="00E20A29"/>
    <w:rsid w:val="00E20BA6"/>
    <w:rsid w:val="00E212EF"/>
    <w:rsid w:val="00E21398"/>
    <w:rsid w:val="00E2196F"/>
    <w:rsid w:val="00E21A31"/>
    <w:rsid w:val="00E2218A"/>
    <w:rsid w:val="00E229AE"/>
    <w:rsid w:val="00E22B7C"/>
    <w:rsid w:val="00E2317D"/>
    <w:rsid w:val="00E24910"/>
    <w:rsid w:val="00E25306"/>
    <w:rsid w:val="00E254E3"/>
    <w:rsid w:val="00E257D6"/>
    <w:rsid w:val="00E258B4"/>
    <w:rsid w:val="00E267AC"/>
    <w:rsid w:val="00E26A7E"/>
    <w:rsid w:val="00E275B0"/>
    <w:rsid w:val="00E278C5"/>
    <w:rsid w:val="00E30BB2"/>
    <w:rsid w:val="00E31822"/>
    <w:rsid w:val="00E31B04"/>
    <w:rsid w:val="00E31D4B"/>
    <w:rsid w:val="00E328F7"/>
    <w:rsid w:val="00E333CE"/>
    <w:rsid w:val="00E33B70"/>
    <w:rsid w:val="00E33D59"/>
    <w:rsid w:val="00E33F86"/>
    <w:rsid w:val="00E34728"/>
    <w:rsid w:val="00E34B6E"/>
    <w:rsid w:val="00E358C1"/>
    <w:rsid w:val="00E35CC6"/>
    <w:rsid w:val="00E36197"/>
    <w:rsid w:val="00E40FC0"/>
    <w:rsid w:val="00E41454"/>
    <w:rsid w:val="00E42100"/>
    <w:rsid w:val="00E4341B"/>
    <w:rsid w:val="00E43D98"/>
    <w:rsid w:val="00E43DE4"/>
    <w:rsid w:val="00E44880"/>
    <w:rsid w:val="00E44C07"/>
    <w:rsid w:val="00E47AC9"/>
    <w:rsid w:val="00E50EC5"/>
    <w:rsid w:val="00E524C6"/>
    <w:rsid w:val="00E536AC"/>
    <w:rsid w:val="00E53924"/>
    <w:rsid w:val="00E53A1F"/>
    <w:rsid w:val="00E5633D"/>
    <w:rsid w:val="00E563B5"/>
    <w:rsid w:val="00E56BD8"/>
    <w:rsid w:val="00E5783C"/>
    <w:rsid w:val="00E57C45"/>
    <w:rsid w:val="00E57DF1"/>
    <w:rsid w:val="00E57EFC"/>
    <w:rsid w:val="00E60839"/>
    <w:rsid w:val="00E60BCC"/>
    <w:rsid w:val="00E60FF2"/>
    <w:rsid w:val="00E6126C"/>
    <w:rsid w:val="00E6174D"/>
    <w:rsid w:val="00E61E52"/>
    <w:rsid w:val="00E624DE"/>
    <w:rsid w:val="00E62D29"/>
    <w:rsid w:val="00E64895"/>
    <w:rsid w:val="00E649B2"/>
    <w:rsid w:val="00E6514B"/>
    <w:rsid w:val="00E6550F"/>
    <w:rsid w:val="00E6670B"/>
    <w:rsid w:val="00E670C2"/>
    <w:rsid w:val="00E70D23"/>
    <w:rsid w:val="00E715EC"/>
    <w:rsid w:val="00E7199F"/>
    <w:rsid w:val="00E720B4"/>
    <w:rsid w:val="00E7217B"/>
    <w:rsid w:val="00E72C3D"/>
    <w:rsid w:val="00E746B7"/>
    <w:rsid w:val="00E74F39"/>
    <w:rsid w:val="00E755B2"/>
    <w:rsid w:val="00E75925"/>
    <w:rsid w:val="00E7592A"/>
    <w:rsid w:val="00E75F72"/>
    <w:rsid w:val="00E77126"/>
    <w:rsid w:val="00E803B2"/>
    <w:rsid w:val="00E859CF"/>
    <w:rsid w:val="00E85B52"/>
    <w:rsid w:val="00E86284"/>
    <w:rsid w:val="00E86D20"/>
    <w:rsid w:val="00E87832"/>
    <w:rsid w:val="00E901E2"/>
    <w:rsid w:val="00E916C4"/>
    <w:rsid w:val="00E9266E"/>
    <w:rsid w:val="00E929A1"/>
    <w:rsid w:val="00E932A9"/>
    <w:rsid w:val="00E94340"/>
    <w:rsid w:val="00E94B57"/>
    <w:rsid w:val="00E9555C"/>
    <w:rsid w:val="00E957AE"/>
    <w:rsid w:val="00E958B0"/>
    <w:rsid w:val="00E97C3B"/>
    <w:rsid w:val="00EA071C"/>
    <w:rsid w:val="00EA0C7B"/>
    <w:rsid w:val="00EA0EA7"/>
    <w:rsid w:val="00EA2136"/>
    <w:rsid w:val="00EA2AD2"/>
    <w:rsid w:val="00EA30DE"/>
    <w:rsid w:val="00EA32AE"/>
    <w:rsid w:val="00EA4187"/>
    <w:rsid w:val="00EA44AF"/>
    <w:rsid w:val="00EA4AD3"/>
    <w:rsid w:val="00EA4C24"/>
    <w:rsid w:val="00EA5A1D"/>
    <w:rsid w:val="00EA5E7E"/>
    <w:rsid w:val="00EA7C93"/>
    <w:rsid w:val="00EA7D59"/>
    <w:rsid w:val="00EA7F8C"/>
    <w:rsid w:val="00EB163A"/>
    <w:rsid w:val="00EB195A"/>
    <w:rsid w:val="00EB32AC"/>
    <w:rsid w:val="00EB3A4B"/>
    <w:rsid w:val="00EB578E"/>
    <w:rsid w:val="00EB5796"/>
    <w:rsid w:val="00EB59D9"/>
    <w:rsid w:val="00EB61E8"/>
    <w:rsid w:val="00EB664B"/>
    <w:rsid w:val="00EB7223"/>
    <w:rsid w:val="00EB7590"/>
    <w:rsid w:val="00EC0756"/>
    <w:rsid w:val="00EC08BC"/>
    <w:rsid w:val="00EC11EF"/>
    <w:rsid w:val="00EC1708"/>
    <w:rsid w:val="00EC1EC9"/>
    <w:rsid w:val="00EC2CD2"/>
    <w:rsid w:val="00EC3F61"/>
    <w:rsid w:val="00EC5968"/>
    <w:rsid w:val="00EC5A58"/>
    <w:rsid w:val="00EC78E8"/>
    <w:rsid w:val="00EC7BB9"/>
    <w:rsid w:val="00EC7F23"/>
    <w:rsid w:val="00ED05F9"/>
    <w:rsid w:val="00ED0E30"/>
    <w:rsid w:val="00ED17B0"/>
    <w:rsid w:val="00ED2851"/>
    <w:rsid w:val="00ED3DFD"/>
    <w:rsid w:val="00ED41D1"/>
    <w:rsid w:val="00ED4256"/>
    <w:rsid w:val="00ED5A48"/>
    <w:rsid w:val="00ED639F"/>
    <w:rsid w:val="00ED73EF"/>
    <w:rsid w:val="00ED795F"/>
    <w:rsid w:val="00EE0C4F"/>
    <w:rsid w:val="00EE18C9"/>
    <w:rsid w:val="00EE2615"/>
    <w:rsid w:val="00EE387B"/>
    <w:rsid w:val="00EE43A5"/>
    <w:rsid w:val="00EE526F"/>
    <w:rsid w:val="00EE6275"/>
    <w:rsid w:val="00EE6721"/>
    <w:rsid w:val="00EE75CD"/>
    <w:rsid w:val="00EE76F9"/>
    <w:rsid w:val="00EF1989"/>
    <w:rsid w:val="00EF2085"/>
    <w:rsid w:val="00EF35CF"/>
    <w:rsid w:val="00EF3608"/>
    <w:rsid w:val="00EF40BE"/>
    <w:rsid w:val="00EF5B4F"/>
    <w:rsid w:val="00EF5D0B"/>
    <w:rsid w:val="00EF6E27"/>
    <w:rsid w:val="00EF73F4"/>
    <w:rsid w:val="00EF7B27"/>
    <w:rsid w:val="00F0000D"/>
    <w:rsid w:val="00F014AF"/>
    <w:rsid w:val="00F01D8F"/>
    <w:rsid w:val="00F01F9D"/>
    <w:rsid w:val="00F0243C"/>
    <w:rsid w:val="00F024DE"/>
    <w:rsid w:val="00F02920"/>
    <w:rsid w:val="00F02CC6"/>
    <w:rsid w:val="00F02E05"/>
    <w:rsid w:val="00F035EE"/>
    <w:rsid w:val="00F03F4F"/>
    <w:rsid w:val="00F04391"/>
    <w:rsid w:val="00F04BA4"/>
    <w:rsid w:val="00F04F41"/>
    <w:rsid w:val="00F050EC"/>
    <w:rsid w:val="00F06060"/>
    <w:rsid w:val="00F0668F"/>
    <w:rsid w:val="00F06944"/>
    <w:rsid w:val="00F06B73"/>
    <w:rsid w:val="00F07B3E"/>
    <w:rsid w:val="00F07D8F"/>
    <w:rsid w:val="00F07DF9"/>
    <w:rsid w:val="00F11DD3"/>
    <w:rsid w:val="00F14001"/>
    <w:rsid w:val="00F145A0"/>
    <w:rsid w:val="00F1556F"/>
    <w:rsid w:val="00F159C9"/>
    <w:rsid w:val="00F15E6F"/>
    <w:rsid w:val="00F16899"/>
    <w:rsid w:val="00F16CCF"/>
    <w:rsid w:val="00F176F9"/>
    <w:rsid w:val="00F17CDD"/>
    <w:rsid w:val="00F20A32"/>
    <w:rsid w:val="00F23703"/>
    <w:rsid w:val="00F241A7"/>
    <w:rsid w:val="00F24EF6"/>
    <w:rsid w:val="00F253B5"/>
    <w:rsid w:val="00F267EE"/>
    <w:rsid w:val="00F31BB9"/>
    <w:rsid w:val="00F31C5C"/>
    <w:rsid w:val="00F320C4"/>
    <w:rsid w:val="00F324CD"/>
    <w:rsid w:val="00F32E84"/>
    <w:rsid w:val="00F3354C"/>
    <w:rsid w:val="00F33C18"/>
    <w:rsid w:val="00F34309"/>
    <w:rsid w:val="00F3510C"/>
    <w:rsid w:val="00F354CD"/>
    <w:rsid w:val="00F3579B"/>
    <w:rsid w:val="00F35E43"/>
    <w:rsid w:val="00F361E7"/>
    <w:rsid w:val="00F36208"/>
    <w:rsid w:val="00F363AD"/>
    <w:rsid w:val="00F36625"/>
    <w:rsid w:val="00F36796"/>
    <w:rsid w:val="00F36F6E"/>
    <w:rsid w:val="00F373E8"/>
    <w:rsid w:val="00F375AD"/>
    <w:rsid w:val="00F379E8"/>
    <w:rsid w:val="00F4113D"/>
    <w:rsid w:val="00F4170C"/>
    <w:rsid w:val="00F426DA"/>
    <w:rsid w:val="00F428D3"/>
    <w:rsid w:val="00F42A0E"/>
    <w:rsid w:val="00F42ED1"/>
    <w:rsid w:val="00F431A0"/>
    <w:rsid w:val="00F4344F"/>
    <w:rsid w:val="00F44B10"/>
    <w:rsid w:val="00F45A6D"/>
    <w:rsid w:val="00F45DFB"/>
    <w:rsid w:val="00F468DB"/>
    <w:rsid w:val="00F478C0"/>
    <w:rsid w:val="00F50006"/>
    <w:rsid w:val="00F501E8"/>
    <w:rsid w:val="00F5031D"/>
    <w:rsid w:val="00F50D36"/>
    <w:rsid w:val="00F513E6"/>
    <w:rsid w:val="00F51FDD"/>
    <w:rsid w:val="00F52707"/>
    <w:rsid w:val="00F52A3C"/>
    <w:rsid w:val="00F52D55"/>
    <w:rsid w:val="00F52E87"/>
    <w:rsid w:val="00F53677"/>
    <w:rsid w:val="00F53942"/>
    <w:rsid w:val="00F54739"/>
    <w:rsid w:val="00F55135"/>
    <w:rsid w:val="00F55A33"/>
    <w:rsid w:val="00F55B27"/>
    <w:rsid w:val="00F55E62"/>
    <w:rsid w:val="00F55EA8"/>
    <w:rsid w:val="00F572DC"/>
    <w:rsid w:val="00F60A9F"/>
    <w:rsid w:val="00F61D2B"/>
    <w:rsid w:val="00F61D85"/>
    <w:rsid w:val="00F61F0D"/>
    <w:rsid w:val="00F62AD9"/>
    <w:rsid w:val="00F62D32"/>
    <w:rsid w:val="00F6317D"/>
    <w:rsid w:val="00F63B90"/>
    <w:rsid w:val="00F64387"/>
    <w:rsid w:val="00F6585F"/>
    <w:rsid w:val="00F66BF2"/>
    <w:rsid w:val="00F66C44"/>
    <w:rsid w:val="00F67A09"/>
    <w:rsid w:val="00F67A7C"/>
    <w:rsid w:val="00F67B91"/>
    <w:rsid w:val="00F70D99"/>
    <w:rsid w:val="00F713E1"/>
    <w:rsid w:val="00F71651"/>
    <w:rsid w:val="00F7197B"/>
    <w:rsid w:val="00F724E7"/>
    <w:rsid w:val="00F736D8"/>
    <w:rsid w:val="00F73C04"/>
    <w:rsid w:val="00F7417D"/>
    <w:rsid w:val="00F74428"/>
    <w:rsid w:val="00F74D0A"/>
    <w:rsid w:val="00F7511E"/>
    <w:rsid w:val="00F7541E"/>
    <w:rsid w:val="00F7560A"/>
    <w:rsid w:val="00F76B73"/>
    <w:rsid w:val="00F77891"/>
    <w:rsid w:val="00F80718"/>
    <w:rsid w:val="00F811A1"/>
    <w:rsid w:val="00F812B0"/>
    <w:rsid w:val="00F81542"/>
    <w:rsid w:val="00F8161E"/>
    <w:rsid w:val="00F81620"/>
    <w:rsid w:val="00F81ECB"/>
    <w:rsid w:val="00F82157"/>
    <w:rsid w:val="00F82279"/>
    <w:rsid w:val="00F82289"/>
    <w:rsid w:val="00F828B5"/>
    <w:rsid w:val="00F82D90"/>
    <w:rsid w:val="00F82E57"/>
    <w:rsid w:val="00F83CA9"/>
    <w:rsid w:val="00F84BD3"/>
    <w:rsid w:val="00F84CC2"/>
    <w:rsid w:val="00F85264"/>
    <w:rsid w:val="00F85E7F"/>
    <w:rsid w:val="00F861F4"/>
    <w:rsid w:val="00F86A18"/>
    <w:rsid w:val="00F90406"/>
    <w:rsid w:val="00F904C6"/>
    <w:rsid w:val="00F9052E"/>
    <w:rsid w:val="00F90889"/>
    <w:rsid w:val="00F92373"/>
    <w:rsid w:val="00F93924"/>
    <w:rsid w:val="00F9412C"/>
    <w:rsid w:val="00F96245"/>
    <w:rsid w:val="00F96448"/>
    <w:rsid w:val="00F96844"/>
    <w:rsid w:val="00F97511"/>
    <w:rsid w:val="00FA284C"/>
    <w:rsid w:val="00FA28F9"/>
    <w:rsid w:val="00FA3189"/>
    <w:rsid w:val="00FA373E"/>
    <w:rsid w:val="00FA45BE"/>
    <w:rsid w:val="00FA4C91"/>
    <w:rsid w:val="00FA51E0"/>
    <w:rsid w:val="00FA6E94"/>
    <w:rsid w:val="00FA70C3"/>
    <w:rsid w:val="00FA743B"/>
    <w:rsid w:val="00FA797B"/>
    <w:rsid w:val="00FA7B36"/>
    <w:rsid w:val="00FB0780"/>
    <w:rsid w:val="00FB07BE"/>
    <w:rsid w:val="00FB11CD"/>
    <w:rsid w:val="00FB17A3"/>
    <w:rsid w:val="00FB1945"/>
    <w:rsid w:val="00FB204D"/>
    <w:rsid w:val="00FB2C37"/>
    <w:rsid w:val="00FB31CE"/>
    <w:rsid w:val="00FB3BF6"/>
    <w:rsid w:val="00FB4089"/>
    <w:rsid w:val="00FB70E2"/>
    <w:rsid w:val="00FB70ED"/>
    <w:rsid w:val="00FC15C9"/>
    <w:rsid w:val="00FC23AE"/>
    <w:rsid w:val="00FC2946"/>
    <w:rsid w:val="00FC7CD1"/>
    <w:rsid w:val="00FD029E"/>
    <w:rsid w:val="00FD11E4"/>
    <w:rsid w:val="00FD1D1F"/>
    <w:rsid w:val="00FD25F5"/>
    <w:rsid w:val="00FD273D"/>
    <w:rsid w:val="00FD32F6"/>
    <w:rsid w:val="00FD3DA2"/>
    <w:rsid w:val="00FD3E55"/>
    <w:rsid w:val="00FD40AE"/>
    <w:rsid w:val="00FD4B95"/>
    <w:rsid w:val="00FD4F46"/>
    <w:rsid w:val="00FD530B"/>
    <w:rsid w:val="00FD6743"/>
    <w:rsid w:val="00FD6862"/>
    <w:rsid w:val="00FD6C5C"/>
    <w:rsid w:val="00FD6ED9"/>
    <w:rsid w:val="00FD7AE4"/>
    <w:rsid w:val="00FE03DC"/>
    <w:rsid w:val="00FE178F"/>
    <w:rsid w:val="00FE1A8B"/>
    <w:rsid w:val="00FE45D3"/>
    <w:rsid w:val="00FE65D1"/>
    <w:rsid w:val="00FE739A"/>
    <w:rsid w:val="00FF02EE"/>
    <w:rsid w:val="00FF0675"/>
    <w:rsid w:val="00FF0A74"/>
    <w:rsid w:val="00FF1632"/>
    <w:rsid w:val="00FF344E"/>
    <w:rsid w:val="00FF3EEF"/>
    <w:rsid w:val="00FF4ADE"/>
    <w:rsid w:val="00FF5655"/>
    <w:rsid w:val="00FF7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0A322FF5"/>
  <w15:docId w15:val="{B08DF101-3FB1-483A-B34E-C9CC2F9DF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6060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4D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606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60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60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060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4D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1418CD"/>
  </w:style>
  <w:style w:type="character" w:customStyle="1" w:styleId="woj">
    <w:name w:val="woj"/>
    <w:basedOn w:val="DefaultParagraphFont"/>
    <w:rsid w:val="001418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globalempowermentmove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npcb.org/esv/search/?passage=Acts+20%3A35" TargetMode="External"/><Relationship Id="rId5" Type="http://schemas.openxmlformats.org/officeDocument/2006/relationships/hyperlink" Target="http://www.gnpcb.org/esv/search/?passage=Acts+20%3A35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ehouse User</dc:creator>
  <cp:lastModifiedBy>Queen Blessing Itua</cp:lastModifiedBy>
  <cp:revision>6</cp:revision>
  <dcterms:created xsi:type="dcterms:W3CDTF">2017-05-30T11:43:00Z</dcterms:created>
  <dcterms:modified xsi:type="dcterms:W3CDTF">2018-02-24T21:13:00Z</dcterms:modified>
</cp:coreProperties>
</file>